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F74AE" w14:textId="6E2ED699" w:rsidR="000F4BE4" w:rsidRDefault="000F4BE4" w:rsidP="000F4BE4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bookmarkStart w:id="0" w:name="_Toc21512136"/>
      <w:bookmarkStart w:id="1" w:name="_Toc34731657"/>
    </w:p>
    <w:p w14:paraId="52BBEDAF" w14:textId="70BB1002" w:rsidR="000F4BE4" w:rsidRPr="00F1692C" w:rsidRDefault="000F4BE4" w:rsidP="000F4BE4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bookmarkStart w:id="2" w:name="_Toc72848688"/>
      <w:bookmarkStart w:id="3" w:name="_GoBack"/>
      <w:bookmarkEnd w:id="3"/>
      <w:r w:rsidRPr="00F1692C">
        <w:rPr>
          <w:rFonts w:ascii="Arial" w:hAnsi="Arial" w:cs="Arial"/>
          <w:szCs w:val="24"/>
        </w:rPr>
        <w:br/>
      </w:r>
      <w:r w:rsidRPr="00F1692C">
        <w:rPr>
          <w:rFonts w:ascii="Arial" w:hAnsi="Arial" w:cs="Arial"/>
          <w:szCs w:val="24"/>
        </w:rPr>
        <w:br/>
      </w:r>
      <w:bookmarkStart w:id="4" w:name="_Toc38154647"/>
      <w:r w:rsidRPr="00F1692C">
        <w:rPr>
          <w:rFonts w:ascii="Arial" w:hAnsi="Arial" w:cs="Arial"/>
          <w:szCs w:val="24"/>
        </w:rPr>
        <w:t>Макет сопроводительного письма</w:t>
      </w:r>
      <w:bookmarkEnd w:id="2"/>
      <w:bookmarkEnd w:id="4"/>
    </w:p>
    <w:p w14:paraId="0E9A2E71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4BF44CB0" w14:textId="77777777" w:rsidR="000F4BE4" w:rsidRPr="00F1692C" w:rsidRDefault="000F4BE4" w:rsidP="000F4BE4">
      <w:pPr>
        <w:pBdr>
          <w:bottom w:val="single" w:sz="6" w:space="1" w:color="auto"/>
        </w:pBdr>
        <w:overflowPunct/>
        <w:autoSpaceDE/>
        <w:autoSpaceDN/>
        <w:adjustRightInd/>
        <w:spacing w:line="360" w:lineRule="auto"/>
        <w:ind w:firstLine="0"/>
        <w:jc w:val="center"/>
        <w:textAlignment w:val="auto"/>
        <w:rPr>
          <w:rFonts w:cs="Arial"/>
          <w:b/>
          <w:bCs/>
          <w:i/>
          <w:szCs w:val="24"/>
        </w:rPr>
      </w:pPr>
      <w:r w:rsidRPr="00F1692C">
        <w:rPr>
          <w:rFonts w:cs="Arial"/>
          <w:b/>
          <w:bCs/>
          <w:i/>
          <w:szCs w:val="24"/>
        </w:rPr>
        <w:t>На бланке ОО ВО</w:t>
      </w:r>
    </w:p>
    <w:p w14:paraId="762ED925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  <w:r w:rsidRPr="00F1692C">
        <w:rPr>
          <w:rFonts w:cs="Arial"/>
          <w:bCs/>
          <w:szCs w:val="24"/>
        </w:rPr>
        <w:t>от __.__.20</w:t>
      </w:r>
      <w:r>
        <w:rPr>
          <w:rFonts w:cs="Arial"/>
          <w:bCs/>
          <w:szCs w:val="24"/>
        </w:rPr>
        <w:t>__</w:t>
      </w:r>
      <w:r w:rsidRPr="00F1692C">
        <w:rPr>
          <w:rFonts w:cs="Arial"/>
          <w:bCs/>
          <w:szCs w:val="24"/>
        </w:rPr>
        <w:t xml:space="preserve">   №____</w:t>
      </w:r>
    </w:p>
    <w:p w14:paraId="7E4D5F24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7947EE46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5670"/>
        <w:textAlignment w:val="auto"/>
        <w:rPr>
          <w:rFonts w:cs="Arial"/>
          <w:bCs/>
          <w:szCs w:val="24"/>
        </w:rPr>
      </w:pPr>
      <w:bookmarkStart w:id="5" w:name="_Toc38154648"/>
      <w:r w:rsidRPr="00F1692C">
        <w:rPr>
          <w:rFonts w:cs="Arial"/>
          <w:bCs/>
          <w:szCs w:val="24"/>
        </w:rPr>
        <w:t xml:space="preserve">Заведующему кафедрой </w:t>
      </w:r>
      <w:proofErr w:type="spellStart"/>
      <w:r w:rsidRPr="00F1692C">
        <w:rPr>
          <w:rFonts w:cs="Arial"/>
          <w:bCs/>
          <w:szCs w:val="24"/>
        </w:rPr>
        <w:t>ЛТиХОМ</w:t>
      </w:r>
      <w:bookmarkEnd w:id="5"/>
      <w:proofErr w:type="spellEnd"/>
      <w:r w:rsidRPr="00F1692C">
        <w:rPr>
          <w:rFonts w:cs="Arial"/>
          <w:bCs/>
          <w:szCs w:val="24"/>
        </w:rPr>
        <w:t xml:space="preserve"> </w:t>
      </w:r>
    </w:p>
    <w:p w14:paraId="578CD98E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5670"/>
        <w:textAlignment w:val="auto"/>
        <w:rPr>
          <w:rFonts w:cs="Arial"/>
          <w:bCs/>
          <w:szCs w:val="24"/>
        </w:rPr>
      </w:pPr>
      <w:bookmarkStart w:id="6" w:name="_Toc38154649"/>
      <w:r w:rsidRPr="00F1692C">
        <w:rPr>
          <w:rFonts w:cs="Arial"/>
          <w:bCs/>
          <w:szCs w:val="24"/>
        </w:rPr>
        <w:t>НИТУ «МИСиС»</w:t>
      </w:r>
      <w:bookmarkEnd w:id="6"/>
      <w:r w:rsidRPr="00F1692C">
        <w:rPr>
          <w:rFonts w:cs="Arial"/>
          <w:bCs/>
          <w:szCs w:val="24"/>
        </w:rPr>
        <w:t>,</w:t>
      </w:r>
    </w:p>
    <w:p w14:paraId="51830C9A" w14:textId="77777777" w:rsidR="000F4BE4" w:rsidRDefault="000F4BE4" w:rsidP="000F4BE4">
      <w:pPr>
        <w:overflowPunct/>
        <w:autoSpaceDE/>
        <w:autoSpaceDN/>
        <w:adjustRightInd/>
        <w:spacing w:line="360" w:lineRule="auto"/>
        <w:ind w:firstLine="5670"/>
        <w:textAlignment w:val="auto"/>
        <w:rPr>
          <w:rFonts w:cs="Arial"/>
          <w:bCs/>
          <w:szCs w:val="24"/>
          <w:u w:val="single"/>
        </w:rPr>
      </w:pPr>
      <w:r>
        <w:rPr>
          <w:rFonts w:cs="Arial"/>
          <w:bCs/>
          <w:szCs w:val="24"/>
          <w:u w:val="single"/>
        </w:rPr>
        <w:t>_____________________________</w:t>
      </w:r>
    </w:p>
    <w:p w14:paraId="2B875EFE" w14:textId="77777777" w:rsidR="000F4BE4" w:rsidRPr="00381F2F" w:rsidRDefault="000F4BE4" w:rsidP="000F4BE4">
      <w:pPr>
        <w:overflowPunct/>
        <w:autoSpaceDE/>
        <w:autoSpaceDN/>
        <w:adjustRightInd/>
        <w:spacing w:line="360" w:lineRule="auto"/>
        <w:ind w:firstLine="5670"/>
        <w:jc w:val="center"/>
        <w:textAlignment w:val="auto"/>
        <w:rPr>
          <w:rFonts w:cs="Arial"/>
          <w:bCs/>
          <w:szCs w:val="24"/>
          <w:vertAlign w:val="superscript"/>
        </w:rPr>
      </w:pPr>
      <w:proofErr w:type="spellStart"/>
      <w:r w:rsidRPr="00381F2F">
        <w:rPr>
          <w:rFonts w:cs="Arial"/>
          <w:bCs/>
          <w:szCs w:val="24"/>
          <w:vertAlign w:val="superscript"/>
        </w:rPr>
        <w:t>уч.степень</w:t>
      </w:r>
      <w:proofErr w:type="spellEnd"/>
      <w:r w:rsidRPr="00381F2F">
        <w:rPr>
          <w:rFonts w:cs="Arial"/>
          <w:bCs/>
          <w:szCs w:val="24"/>
          <w:vertAlign w:val="superscript"/>
        </w:rPr>
        <w:t xml:space="preserve">, </w:t>
      </w:r>
      <w:proofErr w:type="spellStart"/>
      <w:r w:rsidRPr="00381F2F">
        <w:rPr>
          <w:rFonts w:cs="Arial"/>
          <w:bCs/>
          <w:szCs w:val="24"/>
          <w:vertAlign w:val="superscript"/>
        </w:rPr>
        <w:t>уч.звание</w:t>
      </w:r>
      <w:proofErr w:type="spellEnd"/>
    </w:p>
    <w:p w14:paraId="0353F119" w14:textId="77777777" w:rsidR="000F4BE4" w:rsidRDefault="000F4BE4" w:rsidP="000F4BE4">
      <w:pPr>
        <w:overflowPunct/>
        <w:autoSpaceDE/>
        <w:autoSpaceDN/>
        <w:adjustRightInd/>
        <w:spacing w:line="360" w:lineRule="auto"/>
        <w:ind w:firstLine="5670"/>
        <w:textAlignment w:val="auto"/>
        <w:rPr>
          <w:rFonts w:cs="Arial"/>
          <w:bCs/>
          <w:szCs w:val="24"/>
          <w:u w:val="single"/>
        </w:rPr>
      </w:pPr>
      <w:r>
        <w:rPr>
          <w:rFonts w:cs="Arial"/>
          <w:bCs/>
          <w:szCs w:val="24"/>
          <w:u w:val="single"/>
        </w:rPr>
        <w:t>_____________________________</w:t>
      </w:r>
    </w:p>
    <w:p w14:paraId="4654EFBF" w14:textId="77777777" w:rsidR="000F4BE4" w:rsidRPr="00381F2F" w:rsidRDefault="000F4BE4" w:rsidP="000F4BE4">
      <w:pPr>
        <w:overflowPunct/>
        <w:autoSpaceDE/>
        <w:autoSpaceDN/>
        <w:adjustRightInd/>
        <w:spacing w:line="360" w:lineRule="auto"/>
        <w:ind w:firstLine="5670"/>
        <w:jc w:val="center"/>
        <w:textAlignment w:val="auto"/>
        <w:rPr>
          <w:rFonts w:cs="Arial"/>
          <w:bCs/>
          <w:szCs w:val="24"/>
          <w:vertAlign w:val="superscript"/>
        </w:rPr>
      </w:pPr>
      <w:r w:rsidRPr="00381F2F">
        <w:rPr>
          <w:rFonts w:cs="Arial"/>
          <w:bCs/>
          <w:szCs w:val="24"/>
          <w:vertAlign w:val="superscript"/>
        </w:rPr>
        <w:t>И.О. Фамилия</w:t>
      </w:r>
    </w:p>
    <w:p w14:paraId="437E5DE9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61E59739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3FE74EE8" w14:textId="0A33A5DB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jc w:val="center"/>
        <w:textAlignment w:val="auto"/>
        <w:rPr>
          <w:rFonts w:cs="Arial"/>
          <w:bCs/>
          <w:szCs w:val="24"/>
        </w:rPr>
      </w:pPr>
      <w:bookmarkStart w:id="7" w:name="_Toc38154652"/>
      <w:r w:rsidRPr="00F1692C">
        <w:rPr>
          <w:rFonts w:cs="Arial"/>
          <w:bCs/>
          <w:szCs w:val="24"/>
        </w:rPr>
        <w:t xml:space="preserve">Уважаемый </w:t>
      </w:r>
      <w:r>
        <w:rPr>
          <w:rFonts w:cs="Arial"/>
          <w:bCs/>
          <w:szCs w:val="24"/>
        </w:rPr>
        <w:t>___________</w:t>
      </w:r>
      <w:r w:rsidR="00691075">
        <w:rPr>
          <w:rFonts w:cs="Arial"/>
          <w:bCs/>
          <w:szCs w:val="24"/>
        </w:rPr>
        <w:t xml:space="preserve"> </w:t>
      </w:r>
      <w:r>
        <w:rPr>
          <w:rFonts w:cs="Arial"/>
          <w:bCs/>
          <w:szCs w:val="24"/>
        </w:rPr>
        <w:t>____________</w:t>
      </w:r>
      <w:r w:rsidRPr="00F1692C">
        <w:rPr>
          <w:rFonts w:cs="Arial"/>
          <w:bCs/>
          <w:szCs w:val="24"/>
        </w:rPr>
        <w:t>!</w:t>
      </w:r>
      <w:bookmarkEnd w:id="7"/>
    </w:p>
    <w:p w14:paraId="27CAF505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30269962" w14:textId="77777777" w:rsidR="000F4BE4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  <w:r w:rsidRPr="00F1692C">
        <w:rPr>
          <w:rFonts w:cs="Arial"/>
          <w:bCs/>
          <w:szCs w:val="24"/>
        </w:rPr>
        <w:t>Направляю выпускную квалификационную работу студента _____ курса группы __________ (код и наименование направления подготовки: ___________, профиль подготовки: ___________) _____________ __. __ (ФИО</w:t>
      </w:r>
      <w:r w:rsidRPr="00381F2F">
        <w:rPr>
          <w:rFonts w:cs="Arial"/>
          <w:bCs/>
          <w:i/>
          <w:szCs w:val="24"/>
        </w:rPr>
        <w:t>-полностью</w:t>
      </w:r>
      <w:r w:rsidRPr="00F1692C">
        <w:rPr>
          <w:rFonts w:cs="Arial"/>
          <w:bCs/>
          <w:szCs w:val="24"/>
        </w:rPr>
        <w:t xml:space="preserve"> участника) ______________ кафедры (название кафедры) ______________ (полное наименование образовательной организации высшего образования) для участия в </w:t>
      </w:r>
      <w:r w:rsidRPr="007B759D">
        <w:rPr>
          <w:rFonts w:cs="Arial"/>
          <w:bCs/>
          <w:szCs w:val="24"/>
        </w:rPr>
        <w:t>ежегодно</w:t>
      </w:r>
      <w:r>
        <w:rPr>
          <w:rFonts w:cs="Arial"/>
          <w:bCs/>
          <w:szCs w:val="24"/>
        </w:rPr>
        <w:t>м</w:t>
      </w:r>
      <w:r w:rsidRPr="007B759D">
        <w:rPr>
          <w:rFonts w:cs="Arial"/>
          <w:bCs/>
          <w:szCs w:val="24"/>
        </w:rPr>
        <w:t xml:space="preserve"> Всероссийско</w:t>
      </w:r>
      <w:r>
        <w:rPr>
          <w:rFonts w:cs="Arial"/>
          <w:bCs/>
          <w:szCs w:val="24"/>
        </w:rPr>
        <w:t xml:space="preserve">м </w:t>
      </w:r>
      <w:r w:rsidRPr="007B759D">
        <w:rPr>
          <w:rFonts w:cs="Arial"/>
          <w:bCs/>
          <w:szCs w:val="24"/>
        </w:rPr>
        <w:t>конкурс</w:t>
      </w:r>
      <w:r>
        <w:rPr>
          <w:rFonts w:cs="Arial"/>
          <w:bCs/>
          <w:szCs w:val="24"/>
        </w:rPr>
        <w:t xml:space="preserve">е </w:t>
      </w:r>
      <w:r w:rsidRPr="007B759D">
        <w:rPr>
          <w:rFonts w:cs="Arial"/>
          <w:bCs/>
          <w:szCs w:val="24"/>
        </w:rPr>
        <w:t>выпускных квалификационных работ в области литейного производства</w:t>
      </w:r>
      <w:r w:rsidRPr="00F1692C">
        <w:rPr>
          <w:rFonts w:cs="Arial"/>
          <w:bCs/>
          <w:szCs w:val="24"/>
        </w:rPr>
        <w:t xml:space="preserve"> в 20</w:t>
      </w:r>
      <w:r>
        <w:rPr>
          <w:rFonts w:cs="Arial"/>
          <w:bCs/>
          <w:szCs w:val="24"/>
        </w:rPr>
        <w:t>__</w:t>
      </w:r>
      <w:r w:rsidRPr="00F1692C">
        <w:rPr>
          <w:rFonts w:cs="Arial"/>
          <w:bCs/>
          <w:szCs w:val="24"/>
        </w:rPr>
        <w:t xml:space="preserve"> году.</w:t>
      </w:r>
    </w:p>
    <w:p w14:paraId="53D712E7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7CFCFAA3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10282D70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7063DCA7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4214F0FF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  <w:r>
        <w:rPr>
          <w:rFonts w:cs="Arial"/>
          <w:bCs/>
          <w:szCs w:val="24"/>
        </w:rPr>
        <w:t>Заведующий кафедрой  _____</w:t>
      </w:r>
      <w:r w:rsidRPr="00F1692C">
        <w:rPr>
          <w:rFonts w:cs="Arial"/>
          <w:bCs/>
          <w:szCs w:val="24"/>
        </w:rPr>
        <w:t xml:space="preserve">_____ </w:t>
      </w:r>
      <w:r>
        <w:rPr>
          <w:rFonts w:cs="Arial"/>
          <w:bCs/>
          <w:szCs w:val="24"/>
        </w:rPr>
        <w:t xml:space="preserve">    </w:t>
      </w:r>
      <w:r w:rsidRPr="00F1692C">
        <w:rPr>
          <w:rFonts w:cs="Arial"/>
          <w:bCs/>
          <w:szCs w:val="24"/>
        </w:rPr>
        <w:t xml:space="preserve">___________   </w:t>
      </w:r>
      <w:r>
        <w:rPr>
          <w:rFonts w:cs="Arial"/>
          <w:bCs/>
          <w:szCs w:val="24"/>
        </w:rPr>
        <w:t xml:space="preserve"> </w:t>
      </w:r>
      <w:r w:rsidRPr="00F1692C">
        <w:rPr>
          <w:rFonts w:cs="Arial"/>
          <w:bCs/>
          <w:szCs w:val="24"/>
        </w:rPr>
        <w:t xml:space="preserve">  __.__. ______________ </w:t>
      </w:r>
    </w:p>
    <w:p w14:paraId="386E49EB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left="1418" w:firstLine="1418"/>
        <w:textAlignment w:val="auto"/>
        <w:rPr>
          <w:rFonts w:cs="Arial"/>
          <w:bCs/>
          <w:szCs w:val="24"/>
          <w:vertAlign w:val="superscript"/>
        </w:rPr>
      </w:pPr>
      <w:r w:rsidRPr="00F1692C">
        <w:rPr>
          <w:rFonts w:cs="Arial"/>
          <w:bCs/>
          <w:szCs w:val="24"/>
          <w:vertAlign w:val="superscript"/>
        </w:rPr>
        <w:t>(наименование кафедры)</w:t>
      </w:r>
      <w:r w:rsidRPr="00F1692C">
        <w:rPr>
          <w:rFonts w:cs="Arial"/>
          <w:bCs/>
          <w:szCs w:val="24"/>
          <w:vertAlign w:val="superscript"/>
        </w:rPr>
        <w:tab/>
        <w:t>(подпись)</w:t>
      </w:r>
      <w:r w:rsidRPr="00F1692C">
        <w:rPr>
          <w:rFonts w:cs="Arial"/>
          <w:bCs/>
          <w:szCs w:val="24"/>
          <w:vertAlign w:val="superscript"/>
        </w:rPr>
        <w:tab/>
        <w:t>(И.О. Фамилия)</w:t>
      </w:r>
    </w:p>
    <w:bookmarkEnd w:id="0"/>
    <w:bookmarkEnd w:id="1"/>
    <w:p w14:paraId="7A1689B2" w14:textId="3C02087F" w:rsidR="000F4BE4" w:rsidRDefault="000F4BE4" w:rsidP="000F4BE4">
      <w:pPr>
        <w:ind w:firstLine="0"/>
        <w:jc w:val="center"/>
        <w:outlineLvl w:val="0"/>
        <w:rPr>
          <w:rFonts w:cs="Arial"/>
          <w:szCs w:val="24"/>
        </w:rPr>
      </w:pPr>
    </w:p>
    <w:sectPr w:rsidR="000F4BE4" w:rsidSect="00381D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567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D37E7D" w14:textId="77777777" w:rsidR="009044E3" w:rsidRDefault="009044E3">
      <w:r>
        <w:separator/>
      </w:r>
    </w:p>
  </w:endnote>
  <w:endnote w:type="continuationSeparator" w:id="0">
    <w:p w14:paraId="0ABB0A38" w14:textId="77777777" w:rsidR="009044E3" w:rsidRDefault="00904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HeliosCond"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9D260" w14:textId="77777777" w:rsidR="009F3D83" w:rsidRDefault="009F3D83" w:rsidP="001B3985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2788A3D" w14:textId="77777777" w:rsidR="009F3D83" w:rsidRDefault="009F3D83" w:rsidP="001B398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A99DE" w14:textId="64BAD919" w:rsidR="009F3D83" w:rsidRPr="008F1E92" w:rsidRDefault="009F3D83" w:rsidP="008F1E92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МИСиС»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0E1A5" w14:textId="77777777" w:rsidR="009F3D83" w:rsidRPr="00E074FB" w:rsidRDefault="009F3D83" w:rsidP="005C0B62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МИСиС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DAACD" w14:textId="77777777" w:rsidR="009044E3" w:rsidRDefault="009044E3">
      <w:r>
        <w:separator/>
      </w:r>
    </w:p>
  </w:footnote>
  <w:footnote w:type="continuationSeparator" w:id="0">
    <w:p w14:paraId="5F8A3AD3" w14:textId="77777777" w:rsidR="009044E3" w:rsidRDefault="009044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A3C44" w14:textId="77777777" w:rsidR="009F3D83" w:rsidRDefault="009F3D83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-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1926"/>
      <w:gridCol w:w="2294"/>
      <w:gridCol w:w="2779"/>
      <w:gridCol w:w="1576"/>
      <w:gridCol w:w="1047"/>
    </w:tblGrid>
    <w:tr w:rsidR="009F3D83" w:rsidRPr="00E074FB" w14:paraId="20942294" w14:textId="77777777" w:rsidTr="00381D36">
      <w:trPr>
        <w:cantSplit/>
        <w:trHeight w:val="693"/>
      </w:trPr>
      <w:tc>
        <w:tcPr>
          <w:tcW w:w="1001" w:type="pct"/>
          <w:vMerge w:val="restart"/>
          <w:vAlign w:val="center"/>
        </w:tcPr>
        <w:p w14:paraId="2A6F13FD" w14:textId="77777777" w:rsidR="009F3D83" w:rsidRPr="00E074FB" w:rsidRDefault="009F3D83" w:rsidP="00A65953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hanging="108"/>
            <w:jc w:val="left"/>
            <w:textAlignment w:val="auto"/>
            <w:rPr>
              <w:rFonts w:ascii="Times New Roman" w:hAnsi="Times New Roman"/>
            </w:rPr>
          </w:pPr>
          <w:r w:rsidRPr="00E074FB">
            <w:rPr>
              <w:rFonts w:ascii="Times New Roman" w:hAnsi="Times New Roman" w:cs="Arial"/>
              <w:b/>
              <w:noProof/>
              <w:szCs w:val="24"/>
            </w:rPr>
            <w:drawing>
              <wp:inline distT="0" distB="0" distL="0" distR="0" wp14:anchorId="7706B517" wp14:editId="575E2924">
                <wp:extent cx="1228725" cy="542925"/>
                <wp:effectExtent l="0" t="0" r="9525" b="9525"/>
                <wp:docPr id="5" name="Рисунок 5" descr="Лого-рус-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Лого-рус-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6" w:type="pct"/>
          <w:gridSpan w:val="2"/>
          <w:vAlign w:val="center"/>
        </w:tcPr>
        <w:p w14:paraId="025E8B0F" w14:textId="77777777" w:rsidR="009F3D83" w:rsidRPr="00E074FB" w:rsidRDefault="009F3D83" w:rsidP="00A65953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firstLine="0"/>
            <w:jc w:val="center"/>
            <w:textAlignment w:val="auto"/>
            <w:rPr>
              <w:rFonts w:ascii="Times New Roman" w:hAnsi="Times New Roman"/>
              <w:b/>
              <w:sz w:val="20"/>
            </w:rPr>
          </w:pPr>
          <w:r w:rsidRPr="00E074FB">
            <w:rPr>
              <w:b/>
              <w:sz w:val="20"/>
            </w:rPr>
            <w:t>НАЦИОНАЛЬНЫЙ ИССЛЕДОВАТЕЛЬСКИЙ ТЕХНОЛОГИЧЕСКИЙ УНИВЕРСИТЕТ «МИСиС»</w:t>
          </w:r>
        </w:p>
      </w:tc>
      <w:tc>
        <w:tcPr>
          <w:tcW w:w="819" w:type="pct"/>
          <w:vAlign w:val="center"/>
        </w:tcPr>
        <w:p w14:paraId="00097022" w14:textId="77967D14" w:rsidR="009F3D83" w:rsidRPr="00EB16EC" w:rsidRDefault="009F3D83" w:rsidP="000F4BE4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sz w:val="20"/>
            </w:rPr>
          </w:pPr>
          <w:r>
            <w:rPr>
              <w:rFonts w:cs="Arial"/>
              <w:b/>
              <w:sz w:val="20"/>
            </w:rPr>
            <w:t>П 668.03-21</w:t>
          </w:r>
        </w:p>
      </w:tc>
      <w:tc>
        <w:tcPr>
          <w:tcW w:w="544" w:type="pct"/>
          <w:vMerge w:val="restart"/>
          <w:vAlign w:val="center"/>
        </w:tcPr>
        <w:p w14:paraId="051F65E1" w14:textId="77777777" w:rsidR="009F3D83" w:rsidRPr="00E074FB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color w:val="000000"/>
              <w:sz w:val="20"/>
              <w:szCs w:val="24"/>
            </w:rPr>
          </w:pPr>
          <w:r>
            <w:rPr>
              <w:rFonts w:cs="Arial"/>
              <w:noProof/>
              <w:color w:val="000000"/>
              <w:sz w:val="28"/>
            </w:rPr>
            <w:drawing>
              <wp:inline distT="0" distB="0" distL="0" distR="0" wp14:anchorId="525D3899" wp14:editId="5D511C59">
                <wp:extent cx="533400" cy="533400"/>
                <wp:effectExtent l="0" t="0" r="0" b="0"/>
                <wp:docPr id="6" name="Рисунок 6" descr="ISO 9001_r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ISO 9001_r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F3D83" w:rsidRPr="00E074FB" w14:paraId="609CB633" w14:textId="77777777" w:rsidTr="00381D36">
      <w:trPr>
        <w:cantSplit/>
        <w:trHeight w:val="115"/>
      </w:trPr>
      <w:tc>
        <w:tcPr>
          <w:tcW w:w="1001" w:type="pct"/>
          <w:vMerge/>
        </w:tcPr>
        <w:p w14:paraId="6DFF5953" w14:textId="77777777" w:rsidR="009F3D83" w:rsidRPr="00E074FB" w:rsidRDefault="009F3D83" w:rsidP="00A65953">
          <w:pPr>
            <w:overflowPunct/>
            <w:adjustRightInd/>
            <w:jc w:val="center"/>
            <w:textAlignment w:val="auto"/>
            <w:rPr>
              <w:i/>
            </w:rPr>
          </w:pPr>
        </w:p>
      </w:tc>
      <w:tc>
        <w:tcPr>
          <w:tcW w:w="1192" w:type="pct"/>
        </w:tcPr>
        <w:p w14:paraId="7812A745" w14:textId="4832330E" w:rsidR="009F3D83" w:rsidRPr="00200BDA" w:rsidRDefault="009F3D83" w:rsidP="00381D36">
          <w:pPr>
            <w:tabs>
              <w:tab w:val="center" w:pos="1297"/>
            </w:tabs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Выпуск </w:t>
          </w:r>
          <w:r w:rsidRPr="00CC7C64">
            <w:rPr>
              <w:rFonts w:cs="Arial"/>
              <w:b/>
              <w:i/>
              <w:sz w:val="20"/>
            </w:rPr>
            <w:t>2</w:t>
          </w:r>
        </w:p>
      </w:tc>
      <w:tc>
        <w:tcPr>
          <w:tcW w:w="1444" w:type="pct"/>
        </w:tcPr>
        <w:p w14:paraId="7EA7E9B0" w14:textId="77777777" w:rsidR="009F3D83" w:rsidRPr="00200BDA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Экземпляр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819" w:type="pct"/>
        </w:tcPr>
        <w:p w14:paraId="0ABD0D3C" w14:textId="72F77223" w:rsidR="009F3D83" w:rsidRPr="00200BDA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Лист </w:t>
          </w:r>
          <w:r w:rsidRPr="00200BDA">
            <w:rPr>
              <w:rFonts w:cs="Arial"/>
              <w:b/>
              <w:i/>
              <w:sz w:val="20"/>
            </w:rPr>
            <w:fldChar w:fldCharType="begin"/>
          </w:r>
          <w:r w:rsidRPr="00200BDA">
            <w:rPr>
              <w:rFonts w:cs="Arial"/>
              <w:b/>
              <w:i/>
              <w:sz w:val="20"/>
            </w:rPr>
            <w:instrText xml:space="preserve"> PAGE </w:instrText>
          </w:r>
          <w:r w:rsidRPr="00200BDA">
            <w:rPr>
              <w:rFonts w:cs="Arial"/>
              <w:b/>
              <w:i/>
              <w:sz w:val="20"/>
            </w:rPr>
            <w:fldChar w:fldCharType="separate"/>
          </w:r>
          <w:r w:rsidR="00822A9D">
            <w:rPr>
              <w:rFonts w:cs="Arial"/>
              <w:b/>
              <w:i/>
              <w:noProof/>
              <w:sz w:val="20"/>
            </w:rPr>
            <w:t>16</w:t>
          </w:r>
          <w:r w:rsidRPr="00200BDA">
            <w:rPr>
              <w:rFonts w:cs="Arial"/>
              <w:b/>
              <w:i/>
              <w:sz w:val="20"/>
            </w:rPr>
            <w:fldChar w:fldCharType="end"/>
          </w:r>
          <w:r>
            <w:rPr>
              <w:rFonts w:cs="Arial"/>
              <w:b/>
              <w:i/>
              <w:sz w:val="20"/>
            </w:rPr>
            <w:t xml:space="preserve"> </w:t>
          </w:r>
          <w:r w:rsidRPr="00200BDA">
            <w:rPr>
              <w:rFonts w:cs="Arial"/>
              <w:i/>
              <w:sz w:val="20"/>
            </w:rPr>
            <w:t>/</w:t>
          </w:r>
          <w:r>
            <w:rPr>
              <w:rFonts w:cs="Arial"/>
              <w:i/>
              <w:sz w:val="20"/>
            </w:rPr>
            <w:t xml:space="preserve"> </w:t>
          </w:r>
          <w:r w:rsidRPr="00200BDA">
            <w:rPr>
              <w:rFonts w:cs="Arial"/>
              <w:sz w:val="20"/>
            </w:rPr>
            <w:fldChar w:fldCharType="begin"/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  <w:lang w:val="en-US"/>
            </w:rPr>
            <w:instrText>NUMPAGES</w:instrText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</w:rPr>
            <w:fldChar w:fldCharType="separate"/>
          </w:r>
          <w:r w:rsidR="00822A9D">
            <w:rPr>
              <w:rFonts w:cs="Arial"/>
              <w:noProof/>
              <w:sz w:val="20"/>
              <w:lang w:val="en-US"/>
            </w:rPr>
            <w:t>24</w:t>
          </w:r>
          <w:r w:rsidRPr="00200BDA">
            <w:rPr>
              <w:rFonts w:cs="Arial"/>
              <w:sz w:val="20"/>
            </w:rPr>
            <w:fldChar w:fldCharType="end"/>
          </w:r>
        </w:p>
      </w:tc>
      <w:tc>
        <w:tcPr>
          <w:tcW w:w="544" w:type="pct"/>
          <w:vMerge/>
        </w:tcPr>
        <w:p w14:paraId="11B179DC" w14:textId="77777777" w:rsidR="009F3D83" w:rsidRPr="00E074FB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sz w:val="20"/>
              <w:lang w:val="en-US"/>
            </w:rPr>
          </w:pPr>
        </w:p>
      </w:tc>
    </w:tr>
  </w:tbl>
  <w:p w14:paraId="0288FE92" w14:textId="77777777" w:rsidR="009F3D83" w:rsidRPr="000F4BE4" w:rsidRDefault="009F3D83" w:rsidP="008C75CA">
    <w:pPr>
      <w:pStyle w:val="a6"/>
      <w:ind w:firstLine="0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44" w:type="pct"/>
      <w:tblInd w:w="-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1905"/>
      <w:gridCol w:w="2268"/>
      <w:gridCol w:w="2748"/>
      <w:gridCol w:w="1558"/>
      <w:gridCol w:w="1035"/>
    </w:tblGrid>
    <w:tr w:rsidR="009F3D83" w:rsidRPr="00E074FB" w14:paraId="5A29F773" w14:textId="77777777" w:rsidTr="00A65953">
      <w:trPr>
        <w:cantSplit/>
        <w:trHeight w:val="693"/>
      </w:trPr>
      <w:tc>
        <w:tcPr>
          <w:tcW w:w="1001" w:type="pct"/>
          <w:vMerge w:val="restart"/>
          <w:vAlign w:val="center"/>
        </w:tcPr>
        <w:p w14:paraId="0213B6FD" w14:textId="77777777" w:rsidR="009F3D83" w:rsidRPr="00E074FB" w:rsidRDefault="009F3D83" w:rsidP="005C0B62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hanging="108"/>
            <w:jc w:val="left"/>
            <w:textAlignment w:val="auto"/>
            <w:rPr>
              <w:rFonts w:ascii="Times New Roman" w:hAnsi="Times New Roman"/>
            </w:rPr>
          </w:pPr>
          <w:r w:rsidRPr="00E074FB">
            <w:rPr>
              <w:rFonts w:ascii="Times New Roman" w:hAnsi="Times New Roman" w:cs="Arial"/>
              <w:b/>
              <w:noProof/>
              <w:szCs w:val="24"/>
            </w:rPr>
            <w:drawing>
              <wp:inline distT="0" distB="0" distL="0" distR="0" wp14:anchorId="312E2844" wp14:editId="52CB9324">
                <wp:extent cx="1228725" cy="542925"/>
                <wp:effectExtent l="0" t="0" r="9525" b="9525"/>
                <wp:docPr id="3" name="Рисунок 3" descr="Лого-рус-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Лого-рус-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6" w:type="pct"/>
          <w:gridSpan w:val="2"/>
          <w:vAlign w:val="center"/>
        </w:tcPr>
        <w:p w14:paraId="495FC820" w14:textId="77777777" w:rsidR="009F3D83" w:rsidRPr="00E074FB" w:rsidRDefault="009F3D83" w:rsidP="005C0B62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firstLine="0"/>
            <w:jc w:val="center"/>
            <w:textAlignment w:val="auto"/>
            <w:rPr>
              <w:rFonts w:ascii="Times New Roman" w:hAnsi="Times New Roman"/>
              <w:b/>
              <w:sz w:val="20"/>
            </w:rPr>
          </w:pPr>
          <w:r w:rsidRPr="00E074FB">
            <w:rPr>
              <w:b/>
              <w:sz w:val="20"/>
            </w:rPr>
            <w:t>НАЦИОНАЛЬНЫЙ ИССЛЕДОВАТЕЛЬСКИЙ ТЕХНОЛОГИЧЕСКИЙ УНИВЕРСИТЕТ «МИСиС»</w:t>
          </w:r>
        </w:p>
      </w:tc>
      <w:tc>
        <w:tcPr>
          <w:tcW w:w="819" w:type="pct"/>
          <w:vAlign w:val="center"/>
        </w:tcPr>
        <w:p w14:paraId="7A8D40A6" w14:textId="04702B9E" w:rsidR="009F3D83" w:rsidRPr="00EB16EC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sz w:val="20"/>
            </w:rPr>
          </w:pPr>
          <w:r>
            <w:rPr>
              <w:rFonts w:cs="Arial"/>
              <w:b/>
              <w:sz w:val="20"/>
            </w:rPr>
            <w:t>П 668.03-21</w:t>
          </w:r>
        </w:p>
      </w:tc>
      <w:tc>
        <w:tcPr>
          <w:tcW w:w="544" w:type="pct"/>
          <w:vMerge w:val="restart"/>
          <w:vAlign w:val="center"/>
        </w:tcPr>
        <w:p w14:paraId="17F62D06" w14:textId="77777777" w:rsidR="009F3D83" w:rsidRPr="00E074FB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color w:val="000000"/>
              <w:sz w:val="20"/>
              <w:szCs w:val="24"/>
            </w:rPr>
          </w:pPr>
          <w:r>
            <w:rPr>
              <w:rFonts w:cs="Arial"/>
              <w:noProof/>
              <w:color w:val="000000"/>
              <w:sz w:val="28"/>
            </w:rPr>
            <w:drawing>
              <wp:inline distT="0" distB="0" distL="0" distR="0" wp14:anchorId="66D8AF22" wp14:editId="21C38A23">
                <wp:extent cx="533400" cy="533400"/>
                <wp:effectExtent l="0" t="0" r="0" b="0"/>
                <wp:docPr id="4" name="Рисунок 4" descr="ISO 9001_r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ISO 9001_r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F3D83" w:rsidRPr="00E074FB" w14:paraId="458C4489" w14:textId="77777777" w:rsidTr="00A65953">
      <w:trPr>
        <w:cantSplit/>
        <w:trHeight w:val="115"/>
      </w:trPr>
      <w:tc>
        <w:tcPr>
          <w:tcW w:w="1001" w:type="pct"/>
          <w:vMerge/>
        </w:tcPr>
        <w:p w14:paraId="1706E06E" w14:textId="77777777" w:rsidR="009F3D83" w:rsidRPr="00E074FB" w:rsidRDefault="009F3D83" w:rsidP="005C0B62">
          <w:pPr>
            <w:overflowPunct/>
            <w:adjustRightInd/>
            <w:jc w:val="center"/>
            <w:textAlignment w:val="auto"/>
            <w:rPr>
              <w:i/>
            </w:rPr>
          </w:pPr>
        </w:p>
      </w:tc>
      <w:tc>
        <w:tcPr>
          <w:tcW w:w="1192" w:type="pct"/>
        </w:tcPr>
        <w:p w14:paraId="7DDC93C7" w14:textId="0F69780A" w:rsidR="009F3D83" w:rsidRPr="00200BDA" w:rsidRDefault="009F3D83" w:rsidP="00381D36">
          <w:pPr>
            <w:tabs>
              <w:tab w:val="center" w:pos="1297"/>
            </w:tabs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Выпуск </w:t>
          </w:r>
          <w:r w:rsidRPr="00381D36">
            <w:rPr>
              <w:rFonts w:cs="Arial"/>
              <w:b/>
              <w:i/>
              <w:color w:val="0000FF"/>
              <w:sz w:val="20"/>
            </w:rPr>
            <w:t>2</w:t>
          </w:r>
        </w:p>
      </w:tc>
      <w:tc>
        <w:tcPr>
          <w:tcW w:w="1444" w:type="pct"/>
        </w:tcPr>
        <w:p w14:paraId="121E45DD" w14:textId="77777777" w:rsidR="009F3D83" w:rsidRPr="00200BDA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Экземпляр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819" w:type="pct"/>
        </w:tcPr>
        <w:p w14:paraId="2E6AD979" w14:textId="4EE06A58" w:rsidR="009F3D83" w:rsidRPr="00200BDA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Лист </w:t>
          </w:r>
          <w:r w:rsidRPr="00200BDA">
            <w:rPr>
              <w:rFonts w:cs="Arial"/>
              <w:b/>
              <w:i/>
              <w:sz w:val="20"/>
            </w:rPr>
            <w:fldChar w:fldCharType="begin"/>
          </w:r>
          <w:r w:rsidRPr="00200BDA">
            <w:rPr>
              <w:rFonts w:cs="Arial"/>
              <w:b/>
              <w:i/>
              <w:sz w:val="20"/>
            </w:rPr>
            <w:instrText xml:space="preserve"> PAGE </w:instrText>
          </w:r>
          <w:r w:rsidRPr="00200BDA">
            <w:rPr>
              <w:rFonts w:cs="Arial"/>
              <w:b/>
              <w:i/>
              <w:sz w:val="20"/>
            </w:rPr>
            <w:fldChar w:fldCharType="separate"/>
          </w:r>
          <w:r>
            <w:rPr>
              <w:rFonts w:cs="Arial"/>
              <w:b/>
              <w:i/>
              <w:noProof/>
              <w:sz w:val="20"/>
            </w:rPr>
            <w:t>1</w:t>
          </w:r>
          <w:r w:rsidRPr="00200BDA">
            <w:rPr>
              <w:rFonts w:cs="Arial"/>
              <w:b/>
              <w:i/>
              <w:sz w:val="20"/>
            </w:rPr>
            <w:fldChar w:fldCharType="end"/>
          </w:r>
          <w:r w:rsidRPr="00200BDA">
            <w:rPr>
              <w:rFonts w:cs="Arial"/>
              <w:i/>
              <w:sz w:val="20"/>
            </w:rPr>
            <w:t>/</w:t>
          </w:r>
          <w:r w:rsidRPr="00200BDA">
            <w:rPr>
              <w:rFonts w:cs="Arial"/>
              <w:sz w:val="20"/>
            </w:rPr>
            <w:fldChar w:fldCharType="begin"/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  <w:lang w:val="en-US"/>
            </w:rPr>
            <w:instrText>NUMPAGES</w:instrText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</w:rPr>
            <w:fldChar w:fldCharType="separate"/>
          </w:r>
          <w:r>
            <w:rPr>
              <w:rFonts w:cs="Arial"/>
              <w:noProof/>
              <w:sz w:val="20"/>
              <w:lang w:val="en-US"/>
            </w:rPr>
            <w:t>24</w:t>
          </w:r>
          <w:r w:rsidRPr="00200BDA">
            <w:rPr>
              <w:rFonts w:cs="Arial"/>
              <w:sz w:val="20"/>
            </w:rPr>
            <w:fldChar w:fldCharType="end"/>
          </w:r>
        </w:p>
      </w:tc>
      <w:tc>
        <w:tcPr>
          <w:tcW w:w="544" w:type="pct"/>
          <w:vMerge/>
        </w:tcPr>
        <w:p w14:paraId="5425B48C" w14:textId="77777777" w:rsidR="009F3D83" w:rsidRPr="00E074FB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sz w:val="20"/>
              <w:lang w:val="en-US"/>
            </w:rPr>
          </w:pPr>
        </w:p>
      </w:tc>
    </w:tr>
  </w:tbl>
  <w:p w14:paraId="5131006D" w14:textId="77777777" w:rsidR="009F3D83" w:rsidRDefault="009F3D83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A7E3B"/>
    <w:multiLevelType w:val="hybridMultilevel"/>
    <w:tmpl w:val="D3142BCE"/>
    <w:lvl w:ilvl="0" w:tplc="65E200F6">
      <w:start w:val="1"/>
      <w:numFmt w:val="decimal"/>
      <w:lvlText w:val="1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0131D"/>
    <w:multiLevelType w:val="hybridMultilevel"/>
    <w:tmpl w:val="83C217D4"/>
    <w:lvl w:ilvl="0" w:tplc="A648A7CA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67E3F"/>
    <w:multiLevelType w:val="hybridMultilevel"/>
    <w:tmpl w:val="6DACD190"/>
    <w:lvl w:ilvl="0" w:tplc="FE8AB412">
      <w:start w:val="1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/>
        <w:color w:val="auto"/>
        <w:sz w:val="20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7164C"/>
    <w:multiLevelType w:val="hybridMultilevel"/>
    <w:tmpl w:val="E7EE58DE"/>
    <w:lvl w:ilvl="0" w:tplc="C2C8078A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73C57"/>
    <w:multiLevelType w:val="hybridMultilevel"/>
    <w:tmpl w:val="ED14C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F3040"/>
    <w:multiLevelType w:val="hybridMultilevel"/>
    <w:tmpl w:val="5F908C3A"/>
    <w:lvl w:ilvl="0" w:tplc="220C7768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8E349A"/>
    <w:multiLevelType w:val="hybridMultilevel"/>
    <w:tmpl w:val="7AC8BAD2"/>
    <w:lvl w:ilvl="0" w:tplc="DB669826">
      <w:start w:val="1"/>
      <w:numFmt w:val="russianLower"/>
      <w:lvlText w:val="%1)"/>
      <w:lvlJc w:val="left"/>
      <w:pPr>
        <w:ind w:left="1287" w:hanging="360"/>
      </w:pPr>
      <w:rPr>
        <w:rFonts w:hint="default"/>
        <w:b w:val="0"/>
        <w:i w:val="0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CA87E0F"/>
    <w:multiLevelType w:val="hybridMultilevel"/>
    <w:tmpl w:val="70943668"/>
    <w:lvl w:ilvl="0" w:tplc="F4B2E8AA">
      <w:start w:val="1"/>
      <w:numFmt w:val="decimal"/>
      <w:lvlText w:val="7.%1"/>
      <w:lvlJc w:val="left"/>
      <w:pPr>
        <w:ind w:left="1429" w:hanging="360"/>
      </w:pPr>
      <w:rPr>
        <w:rFonts w:hint="default"/>
        <w:b w:val="0"/>
        <w:i w:val="0"/>
        <w:color w:val="0000FF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711FC"/>
    <w:multiLevelType w:val="hybridMultilevel"/>
    <w:tmpl w:val="D504B496"/>
    <w:lvl w:ilvl="0" w:tplc="960CC3F4">
      <w:start w:val="1"/>
      <w:numFmt w:val="decimal"/>
      <w:lvlText w:val="2.2.%1"/>
      <w:lvlJc w:val="left"/>
      <w:pPr>
        <w:ind w:left="1429" w:hanging="360"/>
      </w:pPr>
      <w:rPr>
        <w:rFonts w:ascii="Arial" w:hAnsi="Arial" w:cs="Arial" w:hint="default"/>
        <w:b w:val="0"/>
        <w:color w:val="auto"/>
        <w:sz w:val="24"/>
        <w:szCs w:val="23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5EF0C9E"/>
    <w:multiLevelType w:val="multilevel"/>
    <w:tmpl w:val="48A8C87A"/>
    <w:lvl w:ilvl="0">
      <w:start w:val="1"/>
      <w:numFmt w:val="decimal"/>
      <w:lvlText w:val="%1"/>
      <w:lvlJc w:val="left"/>
      <w:pPr>
        <w:ind w:left="10979" w:hanging="91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69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78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78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14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14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0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150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1504" w:hanging="1440"/>
      </w:pPr>
      <w:rPr>
        <w:rFonts w:hint="default"/>
      </w:rPr>
    </w:lvl>
  </w:abstractNum>
  <w:abstractNum w:abstractNumId="10" w15:restartNumberingAfterBreak="0">
    <w:nsid w:val="279941BD"/>
    <w:multiLevelType w:val="multilevel"/>
    <w:tmpl w:val="41466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3D71A3"/>
    <w:multiLevelType w:val="multilevel"/>
    <w:tmpl w:val="8B0CDFFA"/>
    <w:lvl w:ilvl="0">
      <w:start w:val="1"/>
      <w:numFmt w:val="decimal"/>
      <w:suff w:val="space"/>
      <w:lvlText w:val="%1"/>
      <w:lvlJc w:val="left"/>
      <w:pPr>
        <w:ind w:left="1426" w:hanging="360"/>
      </w:pPr>
      <w:rPr>
        <w:rFonts w:ascii="Arial" w:hAnsi="Arial" w:cs="Arial" w:hint="default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1471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6" w:hanging="1800"/>
      </w:pPr>
      <w:rPr>
        <w:rFonts w:hint="default"/>
      </w:rPr>
    </w:lvl>
  </w:abstractNum>
  <w:abstractNum w:abstractNumId="12" w15:restartNumberingAfterBreak="0">
    <w:nsid w:val="2AB75CD6"/>
    <w:multiLevelType w:val="multilevel"/>
    <w:tmpl w:val="A698A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C21B57"/>
    <w:multiLevelType w:val="hybridMultilevel"/>
    <w:tmpl w:val="0F327208"/>
    <w:lvl w:ilvl="0" w:tplc="4720EF88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F6220C16">
      <w:start w:val="1"/>
      <w:numFmt w:val="decimal"/>
      <w:lvlText w:val="5.%2"/>
      <w:lvlJc w:val="left"/>
      <w:pPr>
        <w:ind w:left="1440" w:hanging="360"/>
      </w:pPr>
      <w:rPr>
        <w:rFonts w:hint="default"/>
        <w:b w:val="0"/>
        <w:i w:val="0"/>
        <w:color w:val="0000FF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2A157F"/>
    <w:multiLevelType w:val="hybridMultilevel"/>
    <w:tmpl w:val="9FA061B6"/>
    <w:lvl w:ilvl="0" w:tplc="3F309584">
      <w:start w:val="1"/>
      <w:numFmt w:val="bullet"/>
      <w:lvlText w:val="˗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CDE0C63"/>
    <w:multiLevelType w:val="hybridMultilevel"/>
    <w:tmpl w:val="EB386EF8"/>
    <w:lvl w:ilvl="0" w:tplc="D722B958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824934"/>
    <w:multiLevelType w:val="multilevel"/>
    <w:tmpl w:val="09B0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EF625D"/>
    <w:multiLevelType w:val="hybridMultilevel"/>
    <w:tmpl w:val="26A00BCC"/>
    <w:lvl w:ilvl="0" w:tplc="FF2A9030">
      <w:start w:val="1"/>
      <w:numFmt w:val="decimal"/>
      <w:lvlText w:val="1.2.%1"/>
      <w:lvlJc w:val="left"/>
      <w:pPr>
        <w:ind w:left="1287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356B059D"/>
    <w:multiLevelType w:val="hybridMultilevel"/>
    <w:tmpl w:val="8B3046AE"/>
    <w:lvl w:ilvl="0" w:tplc="A7EEF354">
      <w:start w:val="1"/>
      <w:numFmt w:val="decimal"/>
      <w:lvlText w:val="%1."/>
      <w:lvlJc w:val="left"/>
      <w:pPr>
        <w:ind w:left="106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6" w:hanging="360"/>
      </w:pPr>
    </w:lvl>
    <w:lvl w:ilvl="2" w:tplc="0419001B" w:tentative="1">
      <w:start w:val="1"/>
      <w:numFmt w:val="lowerRoman"/>
      <w:lvlText w:val="%3."/>
      <w:lvlJc w:val="right"/>
      <w:pPr>
        <w:ind w:left="2506" w:hanging="180"/>
      </w:pPr>
    </w:lvl>
    <w:lvl w:ilvl="3" w:tplc="0419000F" w:tentative="1">
      <w:start w:val="1"/>
      <w:numFmt w:val="decimal"/>
      <w:lvlText w:val="%4."/>
      <w:lvlJc w:val="left"/>
      <w:pPr>
        <w:ind w:left="3226" w:hanging="360"/>
      </w:pPr>
    </w:lvl>
    <w:lvl w:ilvl="4" w:tplc="04190019" w:tentative="1">
      <w:start w:val="1"/>
      <w:numFmt w:val="lowerLetter"/>
      <w:lvlText w:val="%5."/>
      <w:lvlJc w:val="left"/>
      <w:pPr>
        <w:ind w:left="3946" w:hanging="360"/>
      </w:pPr>
    </w:lvl>
    <w:lvl w:ilvl="5" w:tplc="0419001B" w:tentative="1">
      <w:start w:val="1"/>
      <w:numFmt w:val="lowerRoman"/>
      <w:lvlText w:val="%6."/>
      <w:lvlJc w:val="right"/>
      <w:pPr>
        <w:ind w:left="4666" w:hanging="180"/>
      </w:pPr>
    </w:lvl>
    <w:lvl w:ilvl="6" w:tplc="0419000F" w:tentative="1">
      <w:start w:val="1"/>
      <w:numFmt w:val="decimal"/>
      <w:lvlText w:val="%7."/>
      <w:lvlJc w:val="left"/>
      <w:pPr>
        <w:ind w:left="5386" w:hanging="360"/>
      </w:pPr>
    </w:lvl>
    <w:lvl w:ilvl="7" w:tplc="04190019" w:tentative="1">
      <w:start w:val="1"/>
      <w:numFmt w:val="lowerLetter"/>
      <w:lvlText w:val="%8."/>
      <w:lvlJc w:val="left"/>
      <w:pPr>
        <w:ind w:left="6106" w:hanging="360"/>
      </w:pPr>
    </w:lvl>
    <w:lvl w:ilvl="8" w:tplc="041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19" w15:restartNumberingAfterBreak="0">
    <w:nsid w:val="35A9421A"/>
    <w:multiLevelType w:val="multilevel"/>
    <w:tmpl w:val="5B7C3316"/>
    <w:lvl w:ilvl="0">
      <w:start w:val="2"/>
      <w:numFmt w:val="decimal"/>
      <w:lvlText w:val="%1"/>
      <w:lvlJc w:val="left"/>
      <w:pPr>
        <w:ind w:left="375" w:hanging="375"/>
      </w:pPr>
      <w:rPr>
        <w:rFonts w:ascii="Arial" w:hAnsi="Arial" w:cs="Arial" w:hint="default"/>
        <w:sz w:val="24"/>
        <w:szCs w:val="24"/>
      </w:rPr>
    </w:lvl>
    <w:lvl w:ilvl="1">
      <w:start w:val="5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0" w15:restartNumberingAfterBreak="0">
    <w:nsid w:val="35C2227D"/>
    <w:multiLevelType w:val="hybridMultilevel"/>
    <w:tmpl w:val="95706BDE"/>
    <w:lvl w:ilvl="0" w:tplc="A648A7CA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DC4195"/>
    <w:multiLevelType w:val="hybridMultilevel"/>
    <w:tmpl w:val="9E8E2602"/>
    <w:lvl w:ilvl="0" w:tplc="751E8840">
      <w:start w:val="1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156E50"/>
    <w:multiLevelType w:val="multilevel"/>
    <w:tmpl w:val="72EC626E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23" w15:restartNumberingAfterBreak="0">
    <w:nsid w:val="3AF208FD"/>
    <w:multiLevelType w:val="hybridMultilevel"/>
    <w:tmpl w:val="2F6A5954"/>
    <w:lvl w:ilvl="0" w:tplc="65E200F6">
      <w:start w:val="1"/>
      <w:numFmt w:val="decimal"/>
      <w:lvlText w:val="1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DF0223"/>
    <w:multiLevelType w:val="multilevel"/>
    <w:tmpl w:val="2EF6F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B178B1"/>
    <w:multiLevelType w:val="hybridMultilevel"/>
    <w:tmpl w:val="B7EC82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7F5984"/>
    <w:multiLevelType w:val="multilevel"/>
    <w:tmpl w:val="EE1EB8C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0" w:hanging="375"/>
      </w:pPr>
      <w:rPr>
        <w:rFonts w:hint="default"/>
        <w:b w:val="0"/>
        <w:i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6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160"/>
      </w:pPr>
      <w:rPr>
        <w:rFonts w:hint="default"/>
      </w:rPr>
    </w:lvl>
  </w:abstractNum>
  <w:abstractNum w:abstractNumId="27" w15:restartNumberingAfterBreak="0">
    <w:nsid w:val="41E36599"/>
    <w:multiLevelType w:val="hybridMultilevel"/>
    <w:tmpl w:val="5A54ABD4"/>
    <w:lvl w:ilvl="0" w:tplc="6F7A2FFE">
      <w:start w:val="1"/>
      <w:numFmt w:val="decimal"/>
      <w:lvlText w:val="1.%1"/>
      <w:lvlJc w:val="left"/>
      <w:pPr>
        <w:ind w:left="786" w:hanging="360"/>
      </w:pPr>
      <w:rPr>
        <w:rFonts w:ascii="Arial" w:hAnsi="Arial" w:cs="Arial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8877" w:hanging="360"/>
      </w:pPr>
    </w:lvl>
    <w:lvl w:ilvl="2" w:tplc="0419001B" w:tentative="1">
      <w:start w:val="1"/>
      <w:numFmt w:val="lowerRoman"/>
      <w:lvlText w:val="%3."/>
      <w:lvlJc w:val="right"/>
      <w:pPr>
        <w:ind w:left="9597" w:hanging="180"/>
      </w:pPr>
    </w:lvl>
    <w:lvl w:ilvl="3" w:tplc="0419000F" w:tentative="1">
      <w:start w:val="1"/>
      <w:numFmt w:val="decimal"/>
      <w:lvlText w:val="%4."/>
      <w:lvlJc w:val="left"/>
      <w:pPr>
        <w:ind w:left="10317" w:hanging="360"/>
      </w:pPr>
    </w:lvl>
    <w:lvl w:ilvl="4" w:tplc="04190019" w:tentative="1">
      <w:start w:val="1"/>
      <w:numFmt w:val="lowerLetter"/>
      <w:lvlText w:val="%5."/>
      <w:lvlJc w:val="left"/>
      <w:pPr>
        <w:ind w:left="11037" w:hanging="360"/>
      </w:pPr>
    </w:lvl>
    <w:lvl w:ilvl="5" w:tplc="0419001B" w:tentative="1">
      <w:start w:val="1"/>
      <w:numFmt w:val="lowerRoman"/>
      <w:lvlText w:val="%6."/>
      <w:lvlJc w:val="right"/>
      <w:pPr>
        <w:ind w:left="11757" w:hanging="180"/>
      </w:pPr>
    </w:lvl>
    <w:lvl w:ilvl="6" w:tplc="0419000F" w:tentative="1">
      <w:start w:val="1"/>
      <w:numFmt w:val="decimal"/>
      <w:lvlText w:val="%7."/>
      <w:lvlJc w:val="left"/>
      <w:pPr>
        <w:ind w:left="12477" w:hanging="360"/>
      </w:pPr>
    </w:lvl>
    <w:lvl w:ilvl="7" w:tplc="04190019" w:tentative="1">
      <w:start w:val="1"/>
      <w:numFmt w:val="lowerLetter"/>
      <w:lvlText w:val="%8."/>
      <w:lvlJc w:val="left"/>
      <w:pPr>
        <w:ind w:left="13197" w:hanging="360"/>
      </w:pPr>
    </w:lvl>
    <w:lvl w:ilvl="8" w:tplc="0419001B" w:tentative="1">
      <w:start w:val="1"/>
      <w:numFmt w:val="lowerRoman"/>
      <w:lvlText w:val="%9."/>
      <w:lvlJc w:val="right"/>
      <w:pPr>
        <w:ind w:left="13917" w:hanging="180"/>
      </w:pPr>
    </w:lvl>
  </w:abstractNum>
  <w:abstractNum w:abstractNumId="28" w15:restartNumberingAfterBreak="0">
    <w:nsid w:val="46026EDA"/>
    <w:multiLevelType w:val="hybridMultilevel"/>
    <w:tmpl w:val="F10AD760"/>
    <w:lvl w:ilvl="0" w:tplc="F90E25CA">
      <w:start w:val="1"/>
      <w:numFmt w:val="decimal"/>
      <w:lvlText w:val="2.6.%1"/>
      <w:lvlJc w:val="left"/>
      <w:pPr>
        <w:ind w:left="1429" w:hanging="360"/>
      </w:pPr>
      <w:rPr>
        <w:rFonts w:ascii="Arial" w:hAnsi="Arial" w:cs="Arial" w:hint="default"/>
        <w:b w:val="0"/>
        <w:color w:val="auto"/>
        <w:sz w:val="24"/>
        <w:szCs w:val="23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464462F4"/>
    <w:multiLevelType w:val="multilevel"/>
    <w:tmpl w:val="D30C28C4"/>
    <w:lvl w:ilvl="0">
      <w:start w:val="1"/>
      <w:numFmt w:val="decimal"/>
      <w:lvlText w:val="%1"/>
      <w:lvlJc w:val="center"/>
      <w:pPr>
        <w:ind w:left="2135" w:hanging="360"/>
      </w:pPr>
      <w:rPr>
        <w:rFonts w:ascii="Arial" w:hAnsi="Arial" w:cs="Arial" w:hint="default"/>
        <w:b/>
        <w:i w:val="0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218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5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7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575" w:hanging="1800"/>
      </w:pPr>
      <w:rPr>
        <w:rFonts w:hint="default"/>
      </w:rPr>
    </w:lvl>
  </w:abstractNum>
  <w:abstractNum w:abstractNumId="30" w15:restartNumberingAfterBreak="0">
    <w:nsid w:val="4CFA5533"/>
    <w:multiLevelType w:val="hybridMultilevel"/>
    <w:tmpl w:val="D4A8ED44"/>
    <w:lvl w:ilvl="0" w:tplc="19DEA210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B01B83"/>
    <w:multiLevelType w:val="multilevel"/>
    <w:tmpl w:val="2A14B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2EC7250"/>
    <w:multiLevelType w:val="multilevel"/>
    <w:tmpl w:val="6D305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419166A"/>
    <w:multiLevelType w:val="hybridMultilevel"/>
    <w:tmpl w:val="7EBC51C4"/>
    <w:lvl w:ilvl="0" w:tplc="382C434E">
      <w:start w:val="1"/>
      <w:numFmt w:val="decimal"/>
      <w:lvlText w:val="6.%1"/>
      <w:lvlJc w:val="left"/>
      <w:pPr>
        <w:ind w:left="1429" w:hanging="360"/>
      </w:pPr>
      <w:rPr>
        <w:rFonts w:hint="default"/>
        <w:b w:val="0"/>
        <w:i w:val="0"/>
        <w:color w:val="0000FF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544F205F"/>
    <w:multiLevelType w:val="hybridMultilevel"/>
    <w:tmpl w:val="6BE82D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B941DC"/>
    <w:multiLevelType w:val="hybridMultilevel"/>
    <w:tmpl w:val="94D2BAD6"/>
    <w:lvl w:ilvl="0" w:tplc="19DEA210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E97B5C"/>
    <w:multiLevelType w:val="hybridMultilevel"/>
    <w:tmpl w:val="E88A8B74"/>
    <w:lvl w:ilvl="0" w:tplc="6492A046">
      <w:start w:val="1"/>
      <w:numFmt w:val="decimal"/>
      <w:lvlText w:val="1.3.%1"/>
      <w:lvlJc w:val="left"/>
      <w:pPr>
        <w:ind w:left="1429" w:hanging="360"/>
      </w:pPr>
      <w:rPr>
        <w:rFonts w:ascii="Arial" w:hAnsi="Arial" w:cs="Times New Roman" w:hint="default"/>
        <w:color w:val="auto"/>
        <w:sz w:val="24"/>
        <w:szCs w:val="23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577B60CA"/>
    <w:multiLevelType w:val="multilevel"/>
    <w:tmpl w:val="D8BA0EE4"/>
    <w:lvl w:ilvl="0">
      <w:start w:val="1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38" w15:restartNumberingAfterBreak="0">
    <w:nsid w:val="5C5C6DAA"/>
    <w:multiLevelType w:val="hybridMultilevel"/>
    <w:tmpl w:val="AB22D3F2"/>
    <w:lvl w:ilvl="0" w:tplc="D722B958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7953D3"/>
    <w:multiLevelType w:val="multilevel"/>
    <w:tmpl w:val="FDECE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6E1B52"/>
    <w:multiLevelType w:val="hybridMultilevel"/>
    <w:tmpl w:val="15C8D8FC"/>
    <w:lvl w:ilvl="0" w:tplc="BE0E97D0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1EA2930"/>
    <w:multiLevelType w:val="multilevel"/>
    <w:tmpl w:val="B322B6D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42" w15:restartNumberingAfterBreak="0">
    <w:nsid w:val="627B4F42"/>
    <w:multiLevelType w:val="hybridMultilevel"/>
    <w:tmpl w:val="7AC8BAD2"/>
    <w:lvl w:ilvl="0" w:tplc="DB669826">
      <w:start w:val="1"/>
      <w:numFmt w:val="russianLower"/>
      <w:lvlText w:val="%1)"/>
      <w:lvlJc w:val="left"/>
      <w:pPr>
        <w:ind w:left="1287" w:hanging="360"/>
      </w:pPr>
      <w:rPr>
        <w:rFonts w:hint="default"/>
        <w:b w:val="0"/>
        <w:i w:val="0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 w15:restartNumberingAfterBreak="0">
    <w:nsid w:val="656177CB"/>
    <w:multiLevelType w:val="hybridMultilevel"/>
    <w:tmpl w:val="A68A7A94"/>
    <w:lvl w:ilvl="0" w:tplc="FC968D8C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242DA7"/>
    <w:multiLevelType w:val="multilevel"/>
    <w:tmpl w:val="4E78A1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45" w15:restartNumberingAfterBreak="0">
    <w:nsid w:val="7A97345D"/>
    <w:multiLevelType w:val="hybridMultilevel"/>
    <w:tmpl w:val="8CBEC868"/>
    <w:lvl w:ilvl="0" w:tplc="B8ECA3A4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B6368B6"/>
    <w:multiLevelType w:val="hybridMultilevel"/>
    <w:tmpl w:val="65EC7E42"/>
    <w:lvl w:ilvl="0" w:tplc="5E78968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1"/>
  </w:num>
  <w:num w:numId="2">
    <w:abstractNumId w:val="27"/>
  </w:num>
  <w:num w:numId="3">
    <w:abstractNumId w:val="19"/>
  </w:num>
  <w:num w:numId="4">
    <w:abstractNumId w:val="26"/>
  </w:num>
  <w:num w:numId="5">
    <w:abstractNumId w:val="45"/>
  </w:num>
  <w:num w:numId="6">
    <w:abstractNumId w:val="5"/>
  </w:num>
  <w:num w:numId="7">
    <w:abstractNumId w:val="3"/>
  </w:num>
  <w:num w:numId="8">
    <w:abstractNumId w:val="4"/>
  </w:num>
  <w:num w:numId="9">
    <w:abstractNumId w:val="34"/>
  </w:num>
  <w:num w:numId="10">
    <w:abstractNumId w:val="46"/>
  </w:num>
  <w:num w:numId="11">
    <w:abstractNumId w:val="37"/>
  </w:num>
  <w:num w:numId="12">
    <w:abstractNumId w:val="41"/>
  </w:num>
  <w:num w:numId="13">
    <w:abstractNumId w:val="24"/>
  </w:num>
  <w:num w:numId="14">
    <w:abstractNumId w:val="39"/>
  </w:num>
  <w:num w:numId="15">
    <w:abstractNumId w:val="10"/>
  </w:num>
  <w:num w:numId="16">
    <w:abstractNumId w:val="14"/>
  </w:num>
  <w:num w:numId="17">
    <w:abstractNumId w:val="31"/>
  </w:num>
  <w:num w:numId="18">
    <w:abstractNumId w:val="12"/>
  </w:num>
  <w:num w:numId="19">
    <w:abstractNumId w:val="32"/>
  </w:num>
  <w:num w:numId="20">
    <w:abstractNumId w:val="16"/>
  </w:num>
  <w:num w:numId="21">
    <w:abstractNumId w:val="36"/>
  </w:num>
  <w:num w:numId="22">
    <w:abstractNumId w:val="8"/>
  </w:num>
  <w:num w:numId="23">
    <w:abstractNumId w:val="28"/>
  </w:num>
  <w:num w:numId="24">
    <w:abstractNumId w:val="9"/>
  </w:num>
  <w:num w:numId="25">
    <w:abstractNumId w:val="13"/>
  </w:num>
  <w:num w:numId="26">
    <w:abstractNumId w:val="33"/>
  </w:num>
  <w:num w:numId="27">
    <w:abstractNumId w:val="7"/>
  </w:num>
  <w:num w:numId="28">
    <w:abstractNumId w:val="40"/>
  </w:num>
  <w:num w:numId="29">
    <w:abstractNumId w:val="43"/>
  </w:num>
  <w:num w:numId="30">
    <w:abstractNumId w:val="29"/>
  </w:num>
  <w:num w:numId="31">
    <w:abstractNumId w:val="44"/>
  </w:num>
  <w:num w:numId="32">
    <w:abstractNumId w:val="22"/>
  </w:num>
  <w:num w:numId="33">
    <w:abstractNumId w:val="18"/>
  </w:num>
  <w:num w:numId="34">
    <w:abstractNumId w:val="25"/>
  </w:num>
  <w:num w:numId="35">
    <w:abstractNumId w:val="17"/>
  </w:num>
  <w:num w:numId="36">
    <w:abstractNumId w:val="6"/>
  </w:num>
  <w:num w:numId="37">
    <w:abstractNumId w:val="2"/>
  </w:num>
  <w:num w:numId="38">
    <w:abstractNumId w:val="23"/>
  </w:num>
  <w:num w:numId="39">
    <w:abstractNumId w:val="1"/>
  </w:num>
  <w:num w:numId="40">
    <w:abstractNumId w:val="30"/>
  </w:num>
  <w:num w:numId="41">
    <w:abstractNumId w:val="15"/>
  </w:num>
  <w:num w:numId="42">
    <w:abstractNumId w:val="21"/>
  </w:num>
  <w:num w:numId="43">
    <w:abstractNumId w:val="0"/>
  </w:num>
  <w:num w:numId="44">
    <w:abstractNumId w:val="20"/>
  </w:num>
  <w:num w:numId="45">
    <w:abstractNumId w:val="35"/>
  </w:num>
  <w:num w:numId="46">
    <w:abstractNumId w:val="38"/>
  </w:num>
  <w:num w:numId="47">
    <w:abstractNumId w:val="4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141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DEyMzY2tbQwNrdQ0lEKTi0uzszPAykwrAUAOxC+iSwAAAA="/>
  </w:docVars>
  <w:rsids>
    <w:rsidRoot w:val="00F8612F"/>
    <w:rsid w:val="000023EB"/>
    <w:rsid w:val="000029C0"/>
    <w:rsid w:val="00005403"/>
    <w:rsid w:val="0001014B"/>
    <w:rsid w:val="00010E86"/>
    <w:rsid w:val="00011DF2"/>
    <w:rsid w:val="00011EFC"/>
    <w:rsid w:val="0001209F"/>
    <w:rsid w:val="000126EA"/>
    <w:rsid w:val="00013EE4"/>
    <w:rsid w:val="00015DE2"/>
    <w:rsid w:val="0001622C"/>
    <w:rsid w:val="000169B9"/>
    <w:rsid w:val="0001765D"/>
    <w:rsid w:val="000179BE"/>
    <w:rsid w:val="00020158"/>
    <w:rsid w:val="00020FAE"/>
    <w:rsid w:val="00026279"/>
    <w:rsid w:val="000273F2"/>
    <w:rsid w:val="00027BED"/>
    <w:rsid w:val="00030562"/>
    <w:rsid w:val="0003067E"/>
    <w:rsid w:val="00030C47"/>
    <w:rsid w:val="00032D93"/>
    <w:rsid w:val="00032E5E"/>
    <w:rsid w:val="00033FD6"/>
    <w:rsid w:val="000341E9"/>
    <w:rsid w:val="00035DF1"/>
    <w:rsid w:val="0003601B"/>
    <w:rsid w:val="000366D5"/>
    <w:rsid w:val="000374EF"/>
    <w:rsid w:val="000403C4"/>
    <w:rsid w:val="00041329"/>
    <w:rsid w:val="00041BB3"/>
    <w:rsid w:val="000420A6"/>
    <w:rsid w:val="000426D6"/>
    <w:rsid w:val="000430A6"/>
    <w:rsid w:val="000441C9"/>
    <w:rsid w:val="0004495E"/>
    <w:rsid w:val="00044C8D"/>
    <w:rsid w:val="000465FE"/>
    <w:rsid w:val="000471DD"/>
    <w:rsid w:val="00047B3A"/>
    <w:rsid w:val="00052114"/>
    <w:rsid w:val="00052473"/>
    <w:rsid w:val="00052804"/>
    <w:rsid w:val="00052D2A"/>
    <w:rsid w:val="000545D1"/>
    <w:rsid w:val="00054782"/>
    <w:rsid w:val="000604A9"/>
    <w:rsid w:val="00061575"/>
    <w:rsid w:val="00061B4C"/>
    <w:rsid w:val="00062BF5"/>
    <w:rsid w:val="000672DC"/>
    <w:rsid w:val="00067A65"/>
    <w:rsid w:val="00071BFA"/>
    <w:rsid w:val="00071FCC"/>
    <w:rsid w:val="00072FAA"/>
    <w:rsid w:val="00074808"/>
    <w:rsid w:val="00075AFB"/>
    <w:rsid w:val="00076690"/>
    <w:rsid w:val="00076C93"/>
    <w:rsid w:val="0007725B"/>
    <w:rsid w:val="00077C2D"/>
    <w:rsid w:val="00080719"/>
    <w:rsid w:val="000809D0"/>
    <w:rsid w:val="0008217F"/>
    <w:rsid w:val="000839D1"/>
    <w:rsid w:val="00083DDB"/>
    <w:rsid w:val="00084E71"/>
    <w:rsid w:val="000900D0"/>
    <w:rsid w:val="00090C27"/>
    <w:rsid w:val="00092137"/>
    <w:rsid w:val="0009308C"/>
    <w:rsid w:val="00093F58"/>
    <w:rsid w:val="000950CB"/>
    <w:rsid w:val="000957EF"/>
    <w:rsid w:val="000A05EE"/>
    <w:rsid w:val="000A6AB6"/>
    <w:rsid w:val="000B0C1D"/>
    <w:rsid w:val="000B27CD"/>
    <w:rsid w:val="000B2AE5"/>
    <w:rsid w:val="000B31B4"/>
    <w:rsid w:val="000B5D75"/>
    <w:rsid w:val="000B5FA8"/>
    <w:rsid w:val="000C1CFA"/>
    <w:rsid w:val="000C1DAB"/>
    <w:rsid w:val="000C2C44"/>
    <w:rsid w:val="000C2DF4"/>
    <w:rsid w:val="000C601F"/>
    <w:rsid w:val="000C7904"/>
    <w:rsid w:val="000D3AE4"/>
    <w:rsid w:val="000D58D3"/>
    <w:rsid w:val="000D677D"/>
    <w:rsid w:val="000E0FB1"/>
    <w:rsid w:val="000E3BD9"/>
    <w:rsid w:val="000E3CAA"/>
    <w:rsid w:val="000E4283"/>
    <w:rsid w:val="000F06C7"/>
    <w:rsid w:val="000F2108"/>
    <w:rsid w:val="000F2B58"/>
    <w:rsid w:val="000F4BE4"/>
    <w:rsid w:val="000F76C9"/>
    <w:rsid w:val="000F7FBA"/>
    <w:rsid w:val="00100C4A"/>
    <w:rsid w:val="00101462"/>
    <w:rsid w:val="00103512"/>
    <w:rsid w:val="0010484E"/>
    <w:rsid w:val="0010554E"/>
    <w:rsid w:val="00106C9C"/>
    <w:rsid w:val="00114A36"/>
    <w:rsid w:val="0011549B"/>
    <w:rsid w:val="00124163"/>
    <w:rsid w:val="0012454C"/>
    <w:rsid w:val="00124DAF"/>
    <w:rsid w:val="0012597C"/>
    <w:rsid w:val="00127DEE"/>
    <w:rsid w:val="0013136C"/>
    <w:rsid w:val="00131D82"/>
    <w:rsid w:val="00133230"/>
    <w:rsid w:val="001348F6"/>
    <w:rsid w:val="001374A5"/>
    <w:rsid w:val="00137E5C"/>
    <w:rsid w:val="00140CCE"/>
    <w:rsid w:val="00141D58"/>
    <w:rsid w:val="001434D3"/>
    <w:rsid w:val="001457DB"/>
    <w:rsid w:val="00145AB3"/>
    <w:rsid w:val="001506DB"/>
    <w:rsid w:val="001510D0"/>
    <w:rsid w:val="0015301A"/>
    <w:rsid w:val="001531AD"/>
    <w:rsid w:val="00160765"/>
    <w:rsid w:val="00160EF9"/>
    <w:rsid w:val="001634FC"/>
    <w:rsid w:val="00163631"/>
    <w:rsid w:val="001638A0"/>
    <w:rsid w:val="0016399D"/>
    <w:rsid w:val="00164861"/>
    <w:rsid w:val="00165086"/>
    <w:rsid w:val="00166A9B"/>
    <w:rsid w:val="001711C9"/>
    <w:rsid w:val="00172DFE"/>
    <w:rsid w:val="00173C3A"/>
    <w:rsid w:val="001856A3"/>
    <w:rsid w:val="0018710E"/>
    <w:rsid w:val="00190566"/>
    <w:rsid w:val="001922A7"/>
    <w:rsid w:val="001924D9"/>
    <w:rsid w:val="00193BAE"/>
    <w:rsid w:val="001963FD"/>
    <w:rsid w:val="00197136"/>
    <w:rsid w:val="001A1A36"/>
    <w:rsid w:val="001A1CE9"/>
    <w:rsid w:val="001A3ED8"/>
    <w:rsid w:val="001A476C"/>
    <w:rsid w:val="001A523D"/>
    <w:rsid w:val="001A651F"/>
    <w:rsid w:val="001B1E19"/>
    <w:rsid w:val="001B3985"/>
    <w:rsid w:val="001B4A95"/>
    <w:rsid w:val="001B4C03"/>
    <w:rsid w:val="001B56B5"/>
    <w:rsid w:val="001B6F62"/>
    <w:rsid w:val="001C0196"/>
    <w:rsid w:val="001C13F2"/>
    <w:rsid w:val="001C2737"/>
    <w:rsid w:val="001D0E98"/>
    <w:rsid w:val="001D2512"/>
    <w:rsid w:val="001D3728"/>
    <w:rsid w:val="001D37D0"/>
    <w:rsid w:val="001D4922"/>
    <w:rsid w:val="001D642D"/>
    <w:rsid w:val="001E116E"/>
    <w:rsid w:val="001F380C"/>
    <w:rsid w:val="001F4078"/>
    <w:rsid w:val="001F4476"/>
    <w:rsid w:val="001F5E1C"/>
    <w:rsid w:val="001F77C4"/>
    <w:rsid w:val="00200BDA"/>
    <w:rsid w:val="002016EB"/>
    <w:rsid w:val="00202428"/>
    <w:rsid w:val="00202CFF"/>
    <w:rsid w:val="002110A2"/>
    <w:rsid w:val="00211AC9"/>
    <w:rsid w:val="00211DE0"/>
    <w:rsid w:val="002126AD"/>
    <w:rsid w:val="0021438D"/>
    <w:rsid w:val="00224AF2"/>
    <w:rsid w:val="00225810"/>
    <w:rsid w:val="00226941"/>
    <w:rsid w:val="002276C6"/>
    <w:rsid w:val="00230771"/>
    <w:rsid w:val="00232EE5"/>
    <w:rsid w:val="002336A0"/>
    <w:rsid w:val="00235213"/>
    <w:rsid w:val="00235F2A"/>
    <w:rsid w:val="002365D8"/>
    <w:rsid w:val="0023677A"/>
    <w:rsid w:val="0023694C"/>
    <w:rsid w:val="0023728E"/>
    <w:rsid w:val="002374C6"/>
    <w:rsid w:val="00240227"/>
    <w:rsid w:val="002408B0"/>
    <w:rsid w:val="002414AF"/>
    <w:rsid w:val="00243CF2"/>
    <w:rsid w:val="00247AB1"/>
    <w:rsid w:val="00251A92"/>
    <w:rsid w:val="002553C4"/>
    <w:rsid w:val="00256482"/>
    <w:rsid w:val="00256FED"/>
    <w:rsid w:val="0026009F"/>
    <w:rsid w:val="00261A06"/>
    <w:rsid w:val="0026276E"/>
    <w:rsid w:val="002640C8"/>
    <w:rsid w:val="00264307"/>
    <w:rsid w:val="0027062E"/>
    <w:rsid w:val="0027260E"/>
    <w:rsid w:val="00272E38"/>
    <w:rsid w:val="00273FB0"/>
    <w:rsid w:val="00281879"/>
    <w:rsid w:val="002826CB"/>
    <w:rsid w:val="002854CD"/>
    <w:rsid w:val="00286229"/>
    <w:rsid w:val="002864F2"/>
    <w:rsid w:val="0028785A"/>
    <w:rsid w:val="002906D6"/>
    <w:rsid w:val="00291349"/>
    <w:rsid w:val="002921EF"/>
    <w:rsid w:val="00292982"/>
    <w:rsid w:val="002929C1"/>
    <w:rsid w:val="00293FA1"/>
    <w:rsid w:val="00295830"/>
    <w:rsid w:val="0029712D"/>
    <w:rsid w:val="00297878"/>
    <w:rsid w:val="002A3DCD"/>
    <w:rsid w:val="002A51CD"/>
    <w:rsid w:val="002A60D2"/>
    <w:rsid w:val="002B0274"/>
    <w:rsid w:val="002B140A"/>
    <w:rsid w:val="002B1B89"/>
    <w:rsid w:val="002B2455"/>
    <w:rsid w:val="002B34B0"/>
    <w:rsid w:val="002B4303"/>
    <w:rsid w:val="002B573D"/>
    <w:rsid w:val="002B5BF6"/>
    <w:rsid w:val="002B7C8D"/>
    <w:rsid w:val="002C1A8A"/>
    <w:rsid w:val="002C3711"/>
    <w:rsid w:val="002C3AA5"/>
    <w:rsid w:val="002C52C0"/>
    <w:rsid w:val="002C6699"/>
    <w:rsid w:val="002D0A2A"/>
    <w:rsid w:val="002D1102"/>
    <w:rsid w:val="002D1EE1"/>
    <w:rsid w:val="002D2AD8"/>
    <w:rsid w:val="002D2AE4"/>
    <w:rsid w:val="002D3782"/>
    <w:rsid w:val="002D4B59"/>
    <w:rsid w:val="002D4E74"/>
    <w:rsid w:val="002D5786"/>
    <w:rsid w:val="002D760D"/>
    <w:rsid w:val="002D78CF"/>
    <w:rsid w:val="002E41F1"/>
    <w:rsid w:val="002E5273"/>
    <w:rsid w:val="002E575B"/>
    <w:rsid w:val="002E7660"/>
    <w:rsid w:val="002F0670"/>
    <w:rsid w:val="002F31B5"/>
    <w:rsid w:val="002F3981"/>
    <w:rsid w:val="002F469F"/>
    <w:rsid w:val="002F49E7"/>
    <w:rsid w:val="002F5628"/>
    <w:rsid w:val="002F6482"/>
    <w:rsid w:val="00305640"/>
    <w:rsid w:val="00310D47"/>
    <w:rsid w:val="0031325C"/>
    <w:rsid w:val="00313703"/>
    <w:rsid w:val="00313A68"/>
    <w:rsid w:val="003143D3"/>
    <w:rsid w:val="00315A69"/>
    <w:rsid w:val="00317623"/>
    <w:rsid w:val="003202DA"/>
    <w:rsid w:val="003212C4"/>
    <w:rsid w:val="0032203A"/>
    <w:rsid w:val="00322085"/>
    <w:rsid w:val="00323A2C"/>
    <w:rsid w:val="00323E64"/>
    <w:rsid w:val="00326E23"/>
    <w:rsid w:val="00326E86"/>
    <w:rsid w:val="0032747B"/>
    <w:rsid w:val="00331666"/>
    <w:rsid w:val="00334CC6"/>
    <w:rsid w:val="00335F6D"/>
    <w:rsid w:val="00336EAB"/>
    <w:rsid w:val="00337490"/>
    <w:rsid w:val="00337BED"/>
    <w:rsid w:val="003420D5"/>
    <w:rsid w:val="00344922"/>
    <w:rsid w:val="00345ECE"/>
    <w:rsid w:val="003471CE"/>
    <w:rsid w:val="00350769"/>
    <w:rsid w:val="003542B1"/>
    <w:rsid w:val="0035435E"/>
    <w:rsid w:val="003563FD"/>
    <w:rsid w:val="00357601"/>
    <w:rsid w:val="003576B4"/>
    <w:rsid w:val="003603F3"/>
    <w:rsid w:val="00361EE4"/>
    <w:rsid w:val="00362158"/>
    <w:rsid w:val="00367145"/>
    <w:rsid w:val="00367F9C"/>
    <w:rsid w:val="003712EF"/>
    <w:rsid w:val="00371E26"/>
    <w:rsid w:val="003725A0"/>
    <w:rsid w:val="00373384"/>
    <w:rsid w:val="00373BCA"/>
    <w:rsid w:val="00374600"/>
    <w:rsid w:val="00375050"/>
    <w:rsid w:val="00377238"/>
    <w:rsid w:val="00377EAE"/>
    <w:rsid w:val="00380F0C"/>
    <w:rsid w:val="00381D36"/>
    <w:rsid w:val="00382F18"/>
    <w:rsid w:val="0038434B"/>
    <w:rsid w:val="00386609"/>
    <w:rsid w:val="0038723B"/>
    <w:rsid w:val="003906E9"/>
    <w:rsid w:val="00390D03"/>
    <w:rsid w:val="00391D25"/>
    <w:rsid w:val="003926EB"/>
    <w:rsid w:val="0039311B"/>
    <w:rsid w:val="00397C5B"/>
    <w:rsid w:val="003A28B6"/>
    <w:rsid w:val="003A3433"/>
    <w:rsid w:val="003A4420"/>
    <w:rsid w:val="003A5D6C"/>
    <w:rsid w:val="003A642A"/>
    <w:rsid w:val="003A69F1"/>
    <w:rsid w:val="003A716F"/>
    <w:rsid w:val="003B18E6"/>
    <w:rsid w:val="003B1CC7"/>
    <w:rsid w:val="003B2A75"/>
    <w:rsid w:val="003B4890"/>
    <w:rsid w:val="003B69F1"/>
    <w:rsid w:val="003B73A5"/>
    <w:rsid w:val="003B77C2"/>
    <w:rsid w:val="003C28DB"/>
    <w:rsid w:val="003C3902"/>
    <w:rsid w:val="003C3AC8"/>
    <w:rsid w:val="003C3EE1"/>
    <w:rsid w:val="003C4470"/>
    <w:rsid w:val="003C77AC"/>
    <w:rsid w:val="003D1363"/>
    <w:rsid w:val="003D716E"/>
    <w:rsid w:val="003E00D2"/>
    <w:rsid w:val="003E1AD5"/>
    <w:rsid w:val="003E29E8"/>
    <w:rsid w:val="003E329E"/>
    <w:rsid w:val="003E5E90"/>
    <w:rsid w:val="003E715A"/>
    <w:rsid w:val="003E799B"/>
    <w:rsid w:val="003E7F73"/>
    <w:rsid w:val="003F02B5"/>
    <w:rsid w:val="003F2BB8"/>
    <w:rsid w:val="003F2C82"/>
    <w:rsid w:val="003F6F86"/>
    <w:rsid w:val="00402818"/>
    <w:rsid w:val="004046D4"/>
    <w:rsid w:val="004047EE"/>
    <w:rsid w:val="00404B09"/>
    <w:rsid w:val="004067D7"/>
    <w:rsid w:val="00411768"/>
    <w:rsid w:val="004138BB"/>
    <w:rsid w:val="004146FA"/>
    <w:rsid w:val="00415569"/>
    <w:rsid w:val="00416FC9"/>
    <w:rsid w:val="004218C4"/>
    <w:rsid w:val="00422779"/>
    <w:rsid w:val="0042374F"/>
    <w:rsid w:val="004252F4"/>
    <w:rsid w:val="00425F70"/>
    <w:rsid w:val="004277FB"/>
    <w:rsid w:val="004313D5"/>
    <w:rsid w:val="0043171F"/>
    <w:rsid w:val="004332F4"/>
    <w:rsid w:val="004347CA"/>
    <w:rsid w:val="00435A8A"/>
    <w:rsid w:val="0043707A"/>
    <w:rsid w:val="00437F37"/>
    <w:rsid w:val="0044010F"/>
    <w:rsid w:val="00440C26"/>
    <w:rsid w:val="0044124D"/>
    <w:rsid w:val="00441A07"/>
    <w:rsid w:val="004433CB"/>
    <w:rsid w:val="004438AA"/>
    <w:rsid w:val="0044551B"/>
    <w:rsid w:val="004471D7"/>
    <w:rsid w:val="00447FD1"/>
    <w:rsid w:val="0045360C"/>
    <w:rsid w:val="00453CFF"/>
    <w:rsid w:val="0045422F"/>
    <w:rsid w:val="00460199"/>
    <w:rsid w:val="004619EC"/>
    <w:rsid w:val="004621A3"/>
    <w:rsid w:val="00462E52"/>
    <w:rsid w:val="00463C2D"/>
    <w:rsid w:val="00464299"/>
    <w:rsid w:val="00464FCC"/>
    <w:rsid w:val="00466338"/>
    <w:rsid w:val="00466F7F"/>
    <w:rsid w:val="0046740B"/>
    <w:rsid w:val="00470456"/>
    <w:rsid w:val="00471DB9"/>
    <w:rsid w:val="004724BC"/>
    <w:rsid w:val="00472A3F"/>
    <w:rsid w:val="004745C4"/>
    <w:rsid w:val="004748EB"/>
    <w:rsid w:val="00474FD7"/>
    <w:rsid w:val="00476E9D"/>
    <w:rsid w:val="004777F1"/>
    <w:rsid w:val="00477E2A"/>
    <w:rsid w:val="004802DD"/>
    <w:rsid w:val="00482628"/>
    <w:rsid w:val="004842A5"/>
    <w:rsid w:val="004875BA"/>
    <w:rsid w:val="00490846"/>
    <w:rsid w:val="0049191C"/>
    <w:rsid w:val="0049364E"/>
    <w:rsid w:val="004941D2"/>
    <w:rsid w:val="00494D91"/>
    <w:rsid w:val="00494FB2"/>
    <w:rsid w:val="004A0004"/>
    <w:rsid w:val="004A0A8D"/>
    <w:rsid w:val="004A0CFD"/>
    <w:rsid w:val="004A1BA6"/>
    <w:rsid w:val="004A4520"/>
    <w:rsid w:val="004A6D11"/>
    <w:rsid w:val="004A727F"/>
    <w:rsid w:val="004B0CED"/>
    <w:rsid w:val="004B0E98"/>
    <w:rsid w:val="004B1522"/>
    <w:rsid w:val="004B5D89"/>
    <w:rsid w:val="004B67FB"/>
    <w:rsid w:val="004B7240"/>
    <w:rsid w:val="004C10E1"/>
    <w:rsid w:val="004C16DD"/>
    <w:rsid w:val="004C2D71"/>
    <w:rsid w:val="004C3533"/>
    <w:rsid w:val="004C41A0"/>
    <w:rsid w:val="004D2A12"/>
    <w:rsid w:val="004D3E09"/>
    <w:rsid w:val="004D5D72"/>
    <w:rsid w:val="004D70EE"/>
    <w:rsid w:val="004E36B9"/>
    <w:rsid w:val="004E3D59"/>
    <w:rsid w:val="004E552F"/>
    <w:rsid w:val="004F5E0B"/>
    <w:rsid w:val="004F7F23"/>
    <w:rsid w:val="0050191D"/>
    <w:rsid w:val="005022E0"/>
    <w:rsid w:val="00503252"/>
    <w:rsid w:val="0050338D"/>
    <w:rsid w:val="0050570A"/>
    <w:rsid w:val="0050748A"/>
    <w:rsid w:val="005075D8"/>
    <w:rsid w:val="00507D46"/>
    <w:rsid w:val="005102CD"/>
    <w:rsid w:val="005110D6"/>
    <w:rsid w:val="0051211F"/>
    <w:rsid w:val="0051328C"/>
    <w:rsid w:val="00514185"/>
    <w:rsid w:val="00514AA3"/>
    <w:rsid w:val="005160F2"/>
    <w:rsid w:val="00516E97"/>
    <w:rsid w:val="00517054"/>
    <w:rsid w:val="005205BC"/>
    <w:rsid w:val="00520A65"/>
    <w:rsid w:val="0052241C"/>
    <w:rsid w:val="0052508F"/>
    <w:rsid w:val="005254BA"/>
    <w:rsid w:val="00526333"/>
    <w:rsid w:val="0052697F"/>
    <w:rsid w:val="00526CB4"/>
    <w:rsid w:val="00537571"/>
    <w:rsid w:val="00541C01"/>
    <w:rsid w:val="005428E2"/>
    <w:rsid w:val="00544108"/>
    <w:rsid w:val="0054617E"/>
    <w:rsid w:val="005470E6"/>
    <w:rsid w:val="00550FDC"/>
    <w:rsid w:val="00553D3E"/>
    <w:rsid w:val="005543D1"/>
    <w:rsid w:val="00554F7D"/>
    <w:rsid w:val="005626EB"/>
    <w:rsid w:val="00562A35"/>
    <w:rsid w:val="00563BB6"/>
    <w:rsid w:val="005649CC"/>
    <w:rsid w:val="005667C3"/>
    <w:rsid w:val="00566994"/>
    <w:rsid w:val="00571845"/>
    <w:rsid w:val="00572028"/>
    <w:rsid w:val="0057626B"/>
    <w:rsid w:val="005825FD"/>
    <w:rsid w:val="0058316C"/>
    <w:rsid w:val="00583490"/>
    <w:rsid w:val="0058408F"/>
    <w:rsid w:val="00587A40"/>
    <w:rsid w:val="00590D04"/>
    <w:rsid w:val="005935FC"/>
    <w:rsid w:val="005953EB"/>
    <w:rsid w:val="005964B1"/>
    <w:rsid w:val="00596C39"/>
    <w:rsid w:val="00597665"/>
    <w:rsid w:val="005A0133"/>
    <w:rsid w:val="005A1126"/>
    <w:rsid w:val="005A2D0F"/>
    <w:rsid w:val="005A4B94"/>
    <w:rsid w:val="005A4CC2"/>
    <w:rsid w:val="005A6109"/>
    <w:rsid w:val="005A6435"/>
    <w:rsid w:val="005B08B8"/>
    <w:rsid w:val="005B40DE"/>
    <w:rsid w:val="005B563F"/>
    <w:rsid w:val="005B6AE0"/>
    <w:rsid w:val="005B6B1A"/>
    <w:rsid w:val="005B6EB8"/>
    <w:rsid w:val="005B76E0"/>
    <w:rsid w:val="005B7AA6"/>
    <w:rsid w:val="005B7C5E"/>
    <w:rsid w:val="005C0876"/>
    <w:rsid w:val="005C09ED"/>
    <w:rsid w:val="005C0B62"/>
    <w:rsid w:val="005C17A9"/>
    <w:rsid w:val="005C286D"/>
    <w:rsid w:val="005C4E68"/>
    <w:rsid w:val="005D4481"/>
    <w:rsid w:val="005D502C"/>
    <w:rsid w:val="005D73B7"/>
    <w:rsid w:val="005E245B"/>
    <w:rsid w:val="005E4A86"/>
    <w:rsid w:val="005E4CE4"/>
    <w:rsid w:val="005E566B"/>
    <w:rsid w:val="005E74D7"/>
    <w:rsid w:val="005E78AD"/>
    <w:rsid w:val="005F06E4"/>
    <w:rsid w:val="005F26B9"/>
    <w:rsid w:val="005F45CE"/>
    <w:rsid w:val="005F4A0F"/>
    <w:rsid w:val="005F619A"/>
    <w:rsid w:val="005F7AA3"/>
    <w:rsid w:val="00601AA0"/>
    <w:rsid w:val="006022F2"/>
    <w:rsid w:val="00602970"/>
    <w:rsid w:val="0061022A"/>
    <w:rsid w:val="00611B3C"/>
    <w:rsid w:val="00612E82"/>
    <w:rsid w:val="00614998"/>
    <w:rsid w:val="00614A12"/>
    <w:rsid w:val="006157C2"/>
    <w:rsid w:val="006157D3"/>
    <w:rsid w:val="00616BE4"/>
    <w:rsid w:val="00617CA1"/>
    <w:rsid w:val="00617F65"/>
    <w:rsid w:val="00620279"/>
    <w:rsid w:val="00624501"/>
    <w:rsid w:val="00624A4B"/>
    <w:rsid w:val="00630543"/>
    <w:rsid w:val="00630D01"/>
    <w:rsid w:val="00630EC5"/>
    <w:rsid w:val="0063170C"/>
    <w:rsid w:val="0063399C"/>
    <w:rsid w:val="00633FA9"/>
    <w:rsid w:val="00634008"/>
    <w:rsid w:val="0064034A"/>
    <w:rsid w:val="00640DB1"/>
    <w:rsid w:val="00642551"/>
    <w:rsid w:val="00644107"/>
    <w:rsid w:val="00644398"/>
    <w:rsid w:val="0064669F"/>
    <w:rsid w:val="00651F81"/>
    <w:rsid w:val="00653916"/>
    <w:rsid w:val="00654498"/>
    <w:rsid w:val="00654730"/>
    <w:rsid w:val="0065611B"/>
    <w:rsid w:val="00657221"/>
    <w:rsid w:val="00657AE9"/>
    <w:rsid w:val="00657C16"/>
    <w:rsid w:val="0066185A"/>
    <w:rsid w:val="00663A8B"/>
    <w:rsid w:val="00663E7D"/>
    <w:rsid w:val="00665597"/>
    <w:rsid w:val="006670C4"/>
    <w:rsid w:val="0066733B"/>
    <w:rsid w:val="00670E42"/>
    <w:rsid w:val="006719D5"/>
    <w:rsid w:val="00672553"/>
    <w:rsid w:val="006755C8"/>
    <w:rsid w:val="00683203"/>
    <w:rsid w:val="00684C19"/>
    <w:rsid w:val="00685AC6"/>
    <w:rsid w:val="00686A4F"/>
    <w:rsid w:val="00687633"/>
    <w:rsid w:val="00690C8F"/>
    <w:rsid w:val="00691075"/>
    <w:rsid w:val="00693877"/>
    <w:rsid w:val="006965DE"/>
    <w:rsid w:val="006A3277"/>
    <w:rsid w:val="006A45BB"/>
    <w:rsid w:val="006A579C"/>
    <w:rsid w:val="006A6F70"/>
    <w:rsid w:val="006A713B"/>
    <w:rsid w:val="006A782D"/>
    <w:rsid w:val="006B1853"/>
    <w:rsid w:val="006B1EBA"/>
    <w:rsid w:val="006B33C5"/>
    <w:rsid w:val="006B499C"/>
    <w:rsid w:val="006C003A"/>
    <w:rsid w:val="006C05D6"/>
    <w:rsid w:val="006C376E"/>
    <w:rsid w:val="006C45D8"/>
    <w:rsid w:val="006C463E"/>
    <w:rsid w:val="006C51E1"/>
    <w:rsid w:val="006C607C"/>
    <w:rsid w:val="006C70C1"/>
    <w:rsid w:val="006C7774"/>
    <w:rsid w:val="006D27ED"/>
    <w:rsid w:val="006E02F8"/>
    <w:rsid w:val="006E3EA4"/>
    <w:rsid w:val="006E4CB9"/>
    <w:rsid w:val="006E5F49"/>
    <w:rsid w:val="006E6626"/>
    <w:rsid w:val="006E73B9"/>
    <w:rsid w:val="006E7651"/>
    <w:rsid w:val="006E7C86"/>
    <w:rsid w:val="006F16EB"/>
    <w:rsid w:val="006F2533"/>
    <w:rsid w:val="006F6A94"/>
    <w:rsid w:val="006F6E60"/>
    <w:rsid w:val="006F7206"/>
    <w:rsid w:val="006F777F"/>
    <w:rsid w:val="006F797E"/>
    <w:rsid w:val="0070135A"/>
    <w:rsid w:val="00704936"/>
    <w:rsid w:val="00707D32"/>
    <w:rsid w:val="0071058D"/>
    <w:rsid w:val="0071265E"/>
    <w:rsid w:val="0071617C"/>
    <w:rsid w:val="00716DFE"/>
    <w:rsid w:val="0071786F"/>
    <w:rsid w:val="00717BD2"/>
    <w:rsid w:val="007224BB"/>
    <w:rsid w:val="00723A31"/>
    <w:rsid w:val="007242FC"/>
    <w:rsid w:val="0072515D"/>
    <w:rsid w:val="007308EE"/>
    <w:rsid w:val="00731BF5"/>
    <w:rsid w:val="00736836"/>
    <w:rsid w:val="007413B7"/>
    <w:rsid w:val="00742BD5"/>
    <w:rsid w:val="00742D3B"/>
    <w:rsid w:val="00743BA7"/>
    <w:rsid w:val="00743ED0"/>
    <w:rsid w:val="00744790"/>
    <w:rsid w:val="00746453"/>
    <w:rsid w:val="00746BD0"/>
    <w:rsid w:val="00747642"/>
    <w:rsid w:val="007501D7"/>
    <w:rsid w:val="007512CB"/>
    <w:rsid w:val="007514CA"/>
    <w:rsid w:val="007521F4"/>
    <w:rsid w:val="0075510F"/>
    <w:rsid w:val="00756E5D"/>
    <w:rsid w:val="00756E62"/>
    <w:rsid w:val="00757530"/>
    <w:rsid w:val="00757D56"/>
    <w:rsid w:val="00760FB6"/>
    <w:rsid w:val="0076278A"/>
    <w:rsid w:val="00762DCF"/>
    <w:rsid w:val="00766EEC"/>
    <w:rsid w:val="00767FA4"/>
    <w:rsid w:val="00770EC7"/>
    <w:rsid w:val="007713D4"/>
    <w:rsid w:val="0077598B"/>
    <w:rsid w:val="00780C5C"/>
    <w:rsid w:val="007817E9"/>
    <w:rsid w:val="007838C9"/>
    <w:rsid w:val="0078463B"/>
    <w:rsid w:val="007852A4"/>
    <w:rsid w:val="00794B5E"/>
    <w:rsid w:val="00797090"/>
    <w:rsid w:val="007A1283"/>
    <w:rsid w:val="007A1A52"/>
    <w:rsid w:val="007A20DA"/>
    <w:rsid w:val="007A2A8B"/>
    <w:rsid w:val="007A3BF5"/>
    <w:rsid w:val="007B0D6F"/>
    <w:rsid w:val="007B1274"/>
    <w:rsid w:val="007B1BE9"/>
    <w:rsid w:val="007B397D"/>
    <w:rsid w:val="007B58C6"/>
    <w:rsid w:val="007B759D"/>
    <w:rsid w:val="007C0692"/>
    <w:rsid w:val="007C36ED"/>
    <w:rsid w:val="007C40D0"/>
    <w:rsid w:val="007C5882"/>
    <w:rsid w:val="007D4426"/>
    <w:rsid w:val="007D4515"/>
    <w:rsid w:val="007D484E"/>
    <w:rsid w:val="007D496F"/>
    <w:rsid w:val="007D5A15"/>
    <w:rsid w:val="007D63C7"/>
    <w:rsid w:val="007D788A"/>
    <w:rsid w:val="007D7A47"/>
    <w:rsid w:val="007E2832"/>
    <w:rsid w:val="007E2DAF"/>
    <w:rsid w:val="007E5C69"/>
    <w:rsid w:val="007F473E"/>
    <w:rsid w:val="007F5798"/>
    <w:rsid w:val="007F7939"/>
    <w:rsid w:val="0080053C"/>
    <w:rsid w:val="00800A48"/>
    <w:rsid w:val="008024CE"/>
    <w:rsid w:val="008053DB"/>
    <w:rsid w:val="008057DC"/>
    <w:rsid w:val="008105EF"/>
    <w:rsid w:val="008131E8"/>
    <w:rsid w:val="00815397"/>
    <w:rsid w:val="00815D71"/>
    <w:rsid w:val="00816070"/>
    <w:rsid w:val="008205BB"/>
    <w:rsid w:val="008208BE"/>
    <w:rsid w:val="00820C19"/>
    <w:rsid w:val="00821032"/>
    <w:rsid w:val="00821B25"/>
    <w:rsid w:val="00822A9D"/>
    <w:rsid w:val="00823616"/>
    <w:rsid w:val="00823E9A"/>
    <w:rsid w:val="008263DC"/>
    <w:rsid w:val="008300BA"/>
    <w:rsid w:val="00830D20"/>
    <w:rsid w:val="00832A96"/>
    <w:rsid w:val="0083305D"/>
    <w:rsid w:val="00834263"/>
    <w:rsid w:val="00834C26"/>
    <w:rsid w:val="00835B14"/>
    <w:rsid w:val="00840FD9"/>
    <w:rsid w:val="00845539"/>
    <w:rsid w:val="008474EF"/>
    <w:rsid w:val="008563AA"/>
    <w:rsid w:val="00856548"/>
    <w:rsid w:val="0085685B"/>
    <w:rsid w:val="00856D79"/>
    <w:rsid w:val="008571FB"/>
    <w:rsid w:val="008615B4"/>
    <w:rsid w:val="00862E8D"/>
    <w:rsid w:val="00864353"/>
    <w:rsid w:val="00867CD8"/>
    <w:rsid w:val="00870777"/>
    <w:rsid w:val="00870FC2"/>
    <w:rsid w:val="008713BE"/>
    <w:rsid w:val="00871755"/>
    <w:rsid w:val="00872524"/>
    <w:rsid w:val="00875056"/>
    <w:rsid w:val="008759F6"/>
    <w:rsid w:val="00876557"/>
    <w:rsid w:val="00877B89"/>
    <w:rsid w:val="00882083"/>
    <w:rsid w:val="00883E06"/>
    <w:rsid w:val="00884236"/>
    <w:rsid w:val="008864DE"/>
    <w:rsid w:val="00887DCC"/>
    <w:rsid w:val="008910D1"/>
    <w:rsid w:val="00893AB6"/>
    <w:rsid w:val="008A1066"/>
    <w:rsid w:val="008A1C03"/>
    <w:rsid w:val="008A2C35"/>
    <w:rsid w:val="008A4178"/>
    <w:rsid w:val="008A4FD7"/>
    <w:rsid w:val="008A78C9"/>
    <w:rsid w:val="008B06A9"/>
    <w:rsid w:val="008B0FFC"/>
    <w:rsid w:val="008B18B2"/>
    <w:rsid w:val="008B42D1"/>
    <w:rsid w:val="008B6EA3"/>
    <w:rsid w:val="008B7ABF"/>
    <w:rsid w:val="008C47FD"/>
    <w:rsid w:val="008C500F"/>
    <w:rsid w:val="008C5918"/>
    <w:rsid w:val="008C72D4"/>
    <w:rsid w:val="008C73AA"/>
    <w:rsid w:val="008C75CA"/>
    <w:rsid w:val="008D0D10"/>
    <w:rsid w:val="008D2782"/>
    <w:rsid w:val="008D695D"/>
    <w:rsid w:val="008D7C22"/>
    <w:rsid w:val="008E195F"/>
    <w:rsid w:val="008E1E5E"/>
    <w:rsid w:val="008E247A"/>
    <w:rsid w:val="008E4DED"/>
    <w:rsid w:val="008E54E4"/>
    <w:rsid w:val="008E6560"/>
    <w:rsid w:val="008E6B2D"/>
    <w:rsid w:val="008F1971"/>
    <w:rsid w:val="008F1B69"/>
    <w:rsid w:val="008F1E92"/>
    <w:rsid w:val="008F464E"/>
    <w:rsid w:val="008F6E27"/>
    <w:rsid w:val="008F7208"/>
    <w:rsid w:val="008F7BB8"/>
    <w:rsid w:val="00900D08"/>
    <w:rsid w:val="00902446"/>
    <w:rsid w:val="00903324"/>
    <w:rsid w:val="009044E3"/>
    <w:rsid w:val="00905FDE"/>
    <w:rsid w:val="00906922"/>
    <w:rsid w:val="00911B85"/>
    <w:rsid w:val="0091372B"/>
    <w:rsid w:val="00913FB3"/>
    <w:rsid w:val="00915771"/>
    <w:rsid w:val="009160E8"/>
    <w:rsid w:val="0092358C"/>
    <w:rsid w:val="00925563"/>
    <w:rsid w:val="00930CBD"/>
    <w:rsid w:val="0093156B"/>
    <w:rsid w:val="00933A54"/>
    <w:rsid w:val="00934E1C"/>
    <w:rsid w:val="0093542B"/>
    <w:rsid w:val="0094223B"/>
    <w:rsid w:val="0094254B"/>
    <w:rsid w:val="00943984"/>
    <w:rsid w:val="00945D7C"/>
    <w:rsid w:val="00947FEE"/>
    <w:rsid w:val="0095013D"/>
    <w:rsid w:val="00952661"/>
    <w:rsid w:val="0095360E"/>
    <w:rsid w:val="009548C2"/>
    <w:rsid w:val="00955383"/>
    <w:rsid w:val="00955B86"/>
    <w:rsid w:val="0096229F"/>
    <w:rsid w:val="00963B3B"/>
    <w:rsid w:val="0097091B"/>
    <w:rsid w:val="00970B25"/>
    <w:rsid w:val="00973D09"/>
    <w:rsid w:val="00974656"/>
    <w:rsid w:val="009773BD"/>
    <w:rsid w:val="00980D34"/>
    <w:rsid w:val="00982EF4"/>
    <w:rsid w:val="00983CC1"/>
    <w:rsid w:val="0098615C"/>
    <w:rsid w:val="009862F6"/>
    <w:rsid w:val="00987492"/>
    <w:rsid w:val="00990386"/>
    <w:rsid w:val="00990B91"/>
    <w:rsid w:val="009930AB"/>
    <w:rsid w:val="009930B5"/>
    <w:rsid w:val="00995454"/>
    <w:rsid w:val="00996504"/>
    <w:rsid w:val="009970FC"/>
    <w:rsid w:val="00997C65"/>
    <w:rsid w:val="009A2716"/>
    <w:rsid w:val="009A39F8"/>
    <w:rsid w:val="009A7782"/>
    <w:rsid w:val="009B10D1"/>
    <w:rsid w:val="009B181F"/>
    <w:rsid w:val="009B6ED4"/>
    <w:rsid w:val="009B7084"/>
    <w:rsid w:val="009C1A8A"/>
    <w:rsid w:val="009C2700"/>
    <w:rsid w:val="009C38C3"/>
    <w:rsid w:val="009C439F"/>
    <w:rsid w:val="009C5CB3"/>
    <w:rsid w:val="009C5E58"/>
    <w:rsid w:val="009C6655"/>
    <w:rsid w:val="009C7217"/>
    <w:rsid w:val="009D1265"/>
    <w:rsid w:val="009D1D9C"/>
    <w:rsid w:val="009D26C6"/>
    <w:rsid w:val="009D42B8"/>
    <w:rsid w:val="009D69A9"/>
    <w:rsid w:val="009E0CCA"/>
    <w:rsid w:val="009E0DA4"/>
    <w:rsid w:val="009E4DFB"/>
    <w:rsid w:val="009E553C"/>
    <w:rsid w:val="009E6738"/>
    <w:rsid w:val="009F2DA6"/>
    <w:rsid w:val="009F2DD4"/>
    <w:rsid w:val="009F3D83"/>
    <w:rsid w:val="009F4224"/>
    <w:rsid w:val="009F46F4"/>
    <w:rsid w:val="009F62B3"/>
    <w:rsid w:val="009F72B0"/>
    <w:rsid w:val="009F74B3"/>
    <w:rsid w:val="009F7A1E"/>
    <w:rsid w:val="00A006FF"/>
    <w:rsid w:val="00A0173C"/>
    <w:rsid w:val="00A01746"/>
    <w:rsid w:val="00A0380A"/>
    <w:rsid w:val="00A066BC"/>
    <w:rsid w:val="00A071E8"/>
    <w:rsid w:val="00A07687"/>
    <w:rsid w:val="00A16DC7"/>
    <w:rsid w:val="00A16F20"/>
    <w:rsid w:val="00A17EB7"/>
    <w:rsid w:val="00A21A2C"/>
    <w:rsid w:val="00A22A7B"/>
    <w:rsid w:val="00A25394"/>
    <w:rsid w:val="00A25C0D"/>
    <w:rsid w:val="00A26B34"/>
    <w:rsid w:val="00A3095B"/>
    <w:rsid w:val="00A34863"/>
    <w:rsid w:val="00A351ED"/>
    <w:rsid w:val="00A36CAD"/>
    <w:rsid w:val="00A40089"/>
    <w:rsid w:val="00A40CDB"/>
    <w:rsid w:val="00A4237D"/>
    <w:rsid w:val="00A42A98"/>
    <w:rsid w:val="00A431DC"/>
    <w:rsid w:val="00A4417A"/>
    <w:rsid w:val="00A462FE"/>
    <w:rsid w:val="00A5095D"/>
    <w:rsid w:val="00A54087"/>
    <w:rsid w:val="00A548EE"/>
    <w:rsid w:val="00A552DD"/>
    <w:rsid w:val="00A57316"/>
    <w:rsid w:val="00A60D04"/>
    <w:rsid w:val="00A61EDE"/>
    <w:rsid w:val="00A62020"/>
    <w:rsid w:val="00A6344B"/>
    <w:rsid w:val="00A654A8"/>
    <w:rsid w:val="00A65953"/>
    <w:rsid w:val="00A65961"/>
    <w:rsid w:val="00A67387"/>
    <w:rsid w:val="00A674CC"/>
    <w:rsid w:val="00A74051"/>
    <w:rsid w:val="00A741BF"/>
    <w:rsid w:val="00A74BAD"/>
    <w:rsid w:val="00A771A4"/>
    <w:rsid w:val="00A779E5"/>
    <w:rsid w:val="00A81AA4"/>
    <w:rsid w:val="00A81F48"/>
    <w:rsid w:val="00A83967"/>
    <w:rsid w:val="00A84274"/>
    <w:rsid w:val="00A84628"/>
    <w:rsid w:val="00A876D4"/>
    <w:rsid w:val="00A91C51"/>
    <w:rsid w:val="00A92224"/>
    <w:rsid w:val="00A94BDD"/>
    <w:rsid w:val="00A94D65"/>
    <w:rsid w:val="00A95538"/>
    <w:rsid w:val="00A9798B"/>
    <w:rsid w:val="00A97F49"/>
    <w:rsid w:val="00AA213D"/>
    <w:rsid w:val="00AA45A5"/>
    <w:rsid w:val="00AA4F85"/>
    <w:rsid w:val="00AA5E6B"/>
    <w:rsid w:val="00AA5EB6"/>
    <w:rsid w:val="00AB2458"/>
    <w:rsid w:val="00AB2A14"/>
    <w:rsid w:val="00AB2E47"/>
    <w:rsid w:val="00AB439D"/>
    <w:rsid w:val="00AB4B17"/>
    <w:rsid w:val="00AB51E9"/>
    <w:rsid w:val="00AB5370"/>
    <w:rsid w:val="00AC0781"/>
    <w:rsid w:val="00AC15FE"/>
    <w:rsid w:val="00AC25FC"/>
    <w:rsid w:val="00AC387F"/>
    <w:rsid w:val="00AC38FB"/>
    <w:rsid w:val="00AC4453"/>
    <w:rsid w:val="00AD4D44"/>
    <w:rsid w:val="00AD5972"/>
    <w:rsid w:val="00AD5993"/>
    <w:rsid w:val="00AD7743"/>
    <w:rsid w:val="00AE0F56"/>
    <w:rsid w:val="00AE19D4"/>
    <w:rsid w:val="00AE2CAD"/>
    <w:rsid w:val="00AE3093"/>
    <w:rsid w:val="00AE3460"/>
    <w:rsid w:val="00AE3FF8"/>
    <w:rsid w:val="00AE6021"/>
    <w:rsid w:val="00AE658C"/>
    <w:rsid w:val="00AE6E14"/>
    <w:rsid w:val="00AE77B7"/>
    <w:rsid w:val="00AF0E7A"/>
    <w:rsid w:val="00AF1142"/>
    <w:rsid w:val="00AF405A"/>
    <w:rsid w:val="00AF50C0"/>
    <w:rsid w:val="00AF5C66"/>
    <w:rsid w:val="00AF63C4"/>
    <w:rsid w:val="00B01718"/>
    <w:rsid w:val="00B017F9"/>
    <w:rsid w:val="00B01A8F"/>
    <w:rsid w:val="00B020B2"/>
    <w:rsid w:val="00B05143"/>
    <w:rsid w:val="00B05210"/>
    <w:rsid w:val="00B05DFF"/>
    <w:rsid w:val="00B06090"/>
    <w:rsid w:val="00B065F0"/>
    <w:rsid w:val="00B15622"/>
    <w:rsid w:val="00B16931"/>
    <w:rsid w:val="00B20F8B"/>
    <w:rsid w:val="00B23474"/>
    <w:rsid w:val="00B25DDA"/>
    <w:rsid w:val="00B25E7B"/>
    <w:rsid w:val="00B263D9"/>
    <w:rsid w:val="00B320F5"/>
    <w:rsid w:val="00B33B83"/>
    <w:rsid w:val="00B346F7"/>
    <w:rsid w:val="00B34A3E"/>
    <w:rsid w:val="00B35C80"/>
    <w:rsid w:val="00B374A9"/>
    <w:rsid w:val="00B40AD2"/>
    <w:rsid w:val="00B4139A"/>
    <w:rsid w:val="00B44796"/>
    <w:rsid w:val="00B44D48"/>
    <w:rsid w:val="00B46A90"/>
    <w:rsid w:val="00B46C03"/>
    <w:rsid w:val="00B50DF4"/>
    <w:rsid w:val="00B516AE"/>
    <w:rsid w:val="00B533D7"/>
    <w:rsid w:val="00B55DDB"/>
    <w:rsid w:val="00B62A91"/>
    <w:rsid w:val="00B64FC1"/>
    <w:rsid w:val="00B658DC"/>
    <w:rsid w:val="00B66AFC"/>
    <w:rsid w:val="00B6754E"/>
    <w:rsid w:val="00B70E25"/>
    <w:rsid w:val="00B71D7F"/>
    <w:rsid w:val="00B72B60"/>
    <w:rsid w:val="00B74A45"/>
    <w:rsid w:val="00B75CB3"/>
    <w:rsid w:val="00B76C19"/>
    <w:rsid w:val="00B77AFD"/>
    <w:rsid w:val="00B82955"/>
    <w:rsid w:val="00B82B55"/>
    <w:rsid w:val="00B82F23"/>
    <w:rsid w:val="00B8337D"/>
    <w:rsid w:val="00B84537"/>
    <w:rsid w:val="00B85374"/>
    <w:rsid w:val="00B85B36"/>
    <w:rsid w:val="00B85C6A"/>
    <w:rsid w:val="00B868A2"/>
    <w:rsid w:val="00B868A5"/>
    <w:rsid w:val="00B92132"/>
    <w:rsid w:val="00B93E1F"/>
    <w:rsid w:val="00B978F7"/>
    <w:rsid w:val="00BA1C56"/>
    <w:rsid w:val="00BA23C7"/>
    <w:rsid w:val="00BA4BFE"/>
    <w:rsid w:val="00BA4CE2"/>
    <w:rsid w:val="00BA6C65"/>
    <w:rsid w:val="00BA7D08"/>
    <w:rsid w:val="00BB1E04"/>
    <w:rsid w:val="00BB4FED"/>
    <w:rsid w:val="00BB5D81"/>
    <w:rsid w:val="00BB63AC"/>
    <w:rsid w:val="00BB7186"/>
    <w:rsid w:val="00BC0878"/>
    <w:rsid w:val="00BC2E7D"/>
    <w:rsid w:val="00BC31F8"/>
    <w:rsid w:val="00BC371D"/>
    <w:rsid w:val="00BC42B3"/>
    <w:rsid w:val="00BC4B3B"/>
    <w:rsid w:val="00BC55DC"/>
    <w:rsid w:val="00BC56AF"/>
    <w:rsid w:val="00BC6682"/>
    <w:rsid w:val="00BC7014"/>
    <w:rsid w:val="00BD019D"/>
    <w:rsid w:val="00BD0428"/>
    <w:rsid w:val="00BE0558"/>
    <w:rsid w:val="00BE12E6"/>
    <w:rsid w:val="00BE19BA"/>
    <w:rsid w:val="00BE2892"/>
    <w:rsid w:val="00BE344B"/>
    <w:rsid w:val="00BE57D1"/>
    <w:rsid w:val="00BE6261"/>
    <w:rsid w:val="00BE6734"/>
    <w:rsid w:val="00BE7D4C"/>
    <w:rsid w:val="00BF03A1"/>
    <w:rsid w:val="00BF1935"/>
    <w:rsid w:val="00BF5363"/>
    <w:rsid w:val="00C020C4"/>
    <w:rsid w:val="00C02934"/>
    <w:rsid w:val="00C046BE"/>
    <w:rsid w:val="00C048C1"/>
    <w:rsid w:val="00C10EC7"/>
    <w:rsid w:val="00C12EE9"/>
    <w:rsid w:val="00C1640D"/>
    <w:rsid w:val="00C16B3D"/>
    <w:rsid w:val="00C17430"/>
    <w:rsid w:val="00C21EF9"/>
    <w:rsid w:val="00C23A2D"/>
    <w:rsid w:val="00C240AE"/>
    <w:rsid w:val="00C2424D"/>
    <w:rsid w:val="00C25C7F"/>
    <w:rsid w:val="00C2619A"/>
    <w:rsid w:val="00C27E6D"/>
    <w:rsid w:val="00C309D1"/>
    <w:rsid w:val="00C3160A"/>
    <w:rsid w:val="00C32500"/>
    <w:rsid w:val="00C3410D"/>
    <w:rsid w:val="00C36199"/>
    <w:rsid w:val="00C36435"/>
    <w:rsid w:val="00C36A80"/>
    <w:rsid w:val="00C41035"/>
    <w:rsid w:val="00C43001"/>
    <w:rsid w:val="00C44C1F"/>
    <w:rsid w:val="00C450E4"/>
    <w:rsid w:val="00C46D2C"/>
    <w:rsid w:val="00C50C03"/>
    <w:rsid w:val="00C518AA"/>
    <w:rsid w:val="00C525FF"/>
    <w:rsid w:val="00C5283F"/>
    <w:rsid w:val="00C578B3"/>
    <w:rsid w:val="00C608F6"/>
    <w:rsid w:val="00C60AE8"/>
    <w:rsid w:val="00C61737"/>
    <w:rsid w:val="00C627EB"/>
    <w:rsid w:val="00C674EA"/>
    <w:rsid w:val="00C713F3"/>
    <w:rsid w:val="00C7424A"/>
    <w:rsid w:val="00C77287"/>
    <w:rsid w:val="00C83212"/>
    <w:rsid w:val="00C842BA"/>
    <w:rsid w:val="00C86125"/>
    <w:rsid w:val="00C86993"/>
    <w:rsid w:val="00C90BC7"/>
    <w:rsid w:val="00C92883"/>
    <w:rsid w:val="00C92BF3"/>
    <w:rsid w:val="00C9313F"/>
    <w:rsid w:val="00C93DB9"/>
    <w:rsid w:val="00CA070A"/>
    <w:rsid w:val="00CA0E4B"/>
    <w:rsid w:val="00CA30AA"/>
    <w:rsid w:val="00CA56D8"/>
    <w:rsid w:val="00CB0FE7"/>
    <w:rsid w:val="00CB43B6"/>
    <w:rsid w:val="00CB57A6"/>
    <w:rsid w:val="00CB7FF5"/>
    <w:rsid w:val="00CC0257"/>
    <w:rsid w:val="00CC0375"/>
    <w:rsid w:val="00CC08F4"/>
    <w:rsid w:val="00CC3089"/>
    <w:rsid w:val="00CC3785"/>
    <w:rsid w:val="00CC5602"/>
    <w:rsid w:val="00CC5937"/>
    <w:rsid w:val="00CC64F0"/>
    <w:rsid w:val="00CC7C64"/>
    <w:rsid w:val="00CD0961"/>
    <w:rsid w:val="00CD12CF"/>
    <w:rsid w:val="00CD1A4F"/>
    <w:rsid w:val="00CD6056"/>
    <w:rsid w:val="00CE2FAD"/>
    <w:rsid w:val="00CE31EC"/>
    <w:rsid w:val="00CE47D3"/>
    <w:rsid w:val="00CE49EF"/>
    <w:rsid w:val="00CE4F79"/>
    <w:rsid w:val="00CE59FA"/>
    <w:rsid w:val="00CF1540"/>
    <w:rsid w:val="00CF2328"/>
    <w:rsid w:val="00CF5439"/>
    <w:rsid w:val="00D0083A"/>
    <w:rsid w:val="00D00D91"/>
    <w:rsid w:val="00D02418"/>
    <w:rsid w:val="00D02CA8"/>
    <w:rsid w:val="00D05580"/>
    <w:rsid w:val="00D06755"/>
    <w:rsid w:val="00D068EF"/>
    <w:rsid w:val="00D06D5F"/>
    <w:rsid w:val="00D06F53"/>
    <w:rsid w:val="00D07237"/>
    <w:rsid w:val="00D07B44"/>
    <w:rsid w:val="00D13ED6"/>
    <w:rsid w:val="00D16A76"/>
    <w:rsid w:val="00D2183D"/>
    <w:rsid w:val="00D21F2B"/>
    <w:rsid w:val="00D23DAA"/>
    <w:rsid w:val="00D25E36"/>
    <w:rsid w:val="00D2665C"/>
    <w:rsid w:val="00D30A28"/>
    <w:rsid w:val="00D31634"/>
    <w:rsid w:val="00D346BC"/>
    <w:rsid w:val="00D34ED0"/>
    <w:rsid w:val="00D368C7"/>
    <w:rsid w:val="00D378A7"/>
    <w:rsid w:val="00D407E5"/>
    <w:rsid w:val="00D4094B"/>
    <w:rsid w:val="00D41A26"/>
    <w:rsid w:val="00D42CB9"/>
    <w:rsid w:val="00D43E2C"/>
    <w:rsid w:val="00D45545"/>
    <w:rsid w:val="00D4690D"/>
    <w:rsid w:val="00D475E8"/>
    <w:rsid w:val="00D514D0"/>
    <w:rsid w:val="00D519D5"/>
    <w:rsid w:val="00D556CF"/>
    <w:rsid w:val="00D56200"/>
    <w:rsid w:val="00D563BA"/>
    <w:rsid w:val="00D569C5"/>
    <w:rsid w:val="00D56A77"/>
    <w:rsid w:val="00D62711"/>
    <w:rsid w:val="00D65D37"/>
    <w:rsid w:val="00D669AD"/>
    <w:rsid w:val="00D66CDC"/>
    <w:rsid w:val="00D67F67"/>
    <w:rsid w:val="00D71251"/>
    <w:rsid w:val="00D72C75"/>
    <w:rsid w:val="00D739ED"/>
    <w:rsid w:val="00D744B5"/>
    <w:rsid w:val="00D745FE"/>
    <w:rsid w:val="00D7786B"/>
    <w:rsid w:val="00D820EE"/>
    <w:rsid w:val="00D82531"/>
    <w:rsid w:val="00D82934"/>
    <w:rsid w:val="00D82971"/>
    <w:rsid w:val="00D838F6"/>
    <w:rsid w:val="00D83FBC"/>
    <w:rsid w:val="00D84380"/>
    <w:rsid w:val="00D8509C"/>
    <w:rsid w:val="00D8568D"/>
    <w:rsid w:val="00D86047"/>
    <w:rsid w:val="00D8706A"/>
    <w:rsid w:val="00D9014F"/>
    <w:rsid w:val="00D903F6"/>
    <w:rsid w:val="00D90CF3"/>
    <w:rsid w:val="00D963EE"/>
    <w:rsid w:val="00D96B93"/>
    <w:rsid w:val="00D970D2"/>
    <w:rsid w:val="00D97585"/>
    <w:rsid w:val="00DA1256"/>
    <w:rsid w:val="00DA1B38"/>
    <w:rsid w:val="00DA3A42"/>
    <w:rsid w:val="00DA4210"/>
    <w:rsid w:val="00DA5093"/>
    <w:rsid w:val="00DA6505"/>
    <w:rsid w:val="00DA7C46"/>
    <w:rsid w:val="00DB11D3"/>
    <w:rsid w:val="00DB4B39"/>
    <w:rsid w:val="00DB6769"/>
    <w:rsid w:val="00DC2741"/>
    <w:rsid w:val="00DC3136"/>
    <w:rsid w:val="00DC41E4"/>
    <w:rsid w:val="00DC59A4"/>
    <w:rsid w:val="00DC68D3"/>
    <w:rsid w:val="00DC7861"/>
    <w:rsid w:val="00DD13CE"/>
    <w:rsid w:val="00DD13D3"/>
    <w:rsid w:val="00DD17B3"/>
    <w:rsid w:val="00DD3276"/>
    <w:rsid w:val="00DD4F21"/>
    <w:rsid w:val="00DD6D0C"/>
    <w:rsid w:val="00DE0AC7"/>
    <w:rsid w:val="00DE1C62"/>
    <w:rsid w:val="00DE25BF"/>
    <w:rsid w:val="00DE33D3"/>
    <w:rsid w:val="00DE580C"/>
    <w:rsid w:val="00DE60BF"/>
    <w:rsid w:val="00DE7077"/>
    <w:rsid w:val="00DE7AA7"/>
    <w:rsid w:val="00DF10FC"/>
    <w:rsid w:val="00DF36EF"/>
    <w:rsid w:val="00DF37B7"/>
    <w:rsid w:val="00DF4900"/>
    <w:rsid w:val="00DF58D5"/>
    <w:rsid w:val="00E0186E"/>
    <w:rsid w:val="00E01C07"/>
    <w:rsid w:val="00E030E9"/>
    <w:rsid w:val="00E03938"/>
    <w:rsid w:val="00E06FC7"/>
    <w:rsid w:val="00E07084"/>
    <w:rsid w:val="00E074FB"/>
    <w:rsid w:val="00E1113D"/>
    <w:rsid w:val="00E13E9F"/>
    <w:rsid w:val="00E143D5"/>
    <w:rsid w:val="00E14744"/>
    <w:rsid w:val="00E14D2E"/>
    <w:rsid w:val="00E15DB4"/>
    <w:rsid w:val="00E17172"/>
    <w:rsid w:val="00E20D24"/>
    <w:rsid w:val="00E2316B"/>
    <w:rsid w:val="00E233AB"/>
    <w:rsid w:val="00E23751"/>
    <w:rsid w:val="00E2583F"/>
    <w:rsid w:val="00E25B06"/>
    <w:rsid w:val="00E26D99"/>
    <w:rsid w:val="00E278A9"/>
    <w:rsid w:val="00E27AAF"/>
    <w:rsid w:val="00E31183"/>
    <w:rsid w:val="00E31EA4"/>
    <w:rsid w:val="00E3598C"/>
    <w:rsid w:val="00E37FD0"/>
    <w:rsid w:val="00E417C7"/>
    <w:rsid w:val="00E41A45"/>
    <w:rsid w:val="00E42F85"/>
    <w:rsid w:val="00E43E72"/>
    <w:rsid w:val="00E44CAD"/>
    <w:rsid w:val="00E44FF5"/>
    <w:rsid w:val="00E472F5"/>
    <w:rsid w:val="00E503AD"/>
    <w:rsid w:val="00E525B5"/>
    <w:rsid w:val="00E52709"/>
    <w:rsid w:val="00E528E7"/>
    <w:rsid w:val="00E52DA5"/>
    <w:rsid w:val="00E55571"/>
    <w:rsid w:val="00E61322"/>
    <w:rsid w:val="00E613AB"/>
    <w:rsid w:val="00E618BD"/>
    <w:rsid w:val="00E62DF1"/>
    <w:rsid w:val="00E6531B"/>
    <w:rsid w:val="00E679FD"/>
    <w:rsid w:val="00E70C74"/>
    <w:rsid w:val="00E71349"/>
    <w:rsid w:val="00E74A97"/>
    <w:rsid w:val="00E74D09"/>
    <w:rsid w:val="00E77454"/>
    <w:rsid w:val="00E77DBF"/>
    <w:rsid w:val="00E77E14"/>
    <w:rsid w:val="00E82245"/>
    <w:rsid w:val="00E83EAB"/>
    <w:rsid w:val="00E85225"/>
    <w:rsid w:val="00E9080B"/>
    <w:rsid w:val="00E92EE8"/>
    <w:rsid w:val="00E93698"/>
    <w:rsid w:val="00E93E15"/>
    <w:rsid w:val="00E95DAF"/>
    <w:rsid w:val="00EA0C51"/>
    <w:rsid w:val="00EA1A1D"/>
    <w:rsid w:val="00EA2118"/>
    <w:rsid w:val="00EA2520"/>
    <w:rsid w:val="00EA274F"/>
    <w:rsid w:val="00EA29B7"/>
    <w:rsid w:val="00EA5644"/>
    <w:rsid w:val="00EA5791"/>
    <w:rsid w:val="00EB16EC"/>
    <w:rsid w:val="00EB27B3"/>
    <w:rsid w:val="00EB393D"/>
    <w:rsid w:val="00EB5C75"/>
    <w:rsid w:val="00EB681E"/>
    <w:rsid w:val="00EC3225"/>
    <w:rsid w:val="00EC33D7"/>
    <w:rsid w:val="00EC6FDD"/>
    <w:rsid w:val="00EC723F"/>
    <w:rsid w:val="00EC7F01"/>
    <w:rsid w:val="00ED26C2"/>
    <w:rsid w:val="00ED2A6F"/>
    <w:rsid w:val="00ED4E9B"/>
    <w:rsid w:val="00ED781D"/>
    <w:rsid w:val="00EE111D"/>
    <w:rsid w:val="00EE1477"/>
    <w:rsid w:val="00EE53B8"/>
    <w:rsid w:val="00EE5521"/>
    <w:rsid w:val="00EF0748"/>
    <w:rsid w:val="00EF0B4B"/>
    <w:rsid w:val="00EF0E39"/>
    <w:rsid w:val="00EF2018"/>
    <w:rsid w:val="00EF3EB9"/>
    <w:rsid w:val="00EF496E"/>
    <w:rsid w:val="00EF554C"/>
    <w:rsid w:val="00F0017D"/>
    <w:rsid w:val="00F0261C"/>
    <w:rsid w:val="00F02A45"/>
    <w:rsid w:val="00F05222"/>
    <w:rsid w:val="00F06E20"/>
    <w:rsid w:val="00F07CA7"/>
    <w:rsid w:val="00F10AF3"/>
    <w:rsid w:val="00F140FE"/>
    <w:rsid w:val="00F15648"/>
    <w:rsid w:val="00F15B5F"/>
    <w:rsid w:val="00F1692C"/>
    <w:rsid w:val="00F17080"/>
    <w:rsid w:val="00F17DCA"/>
    <w:rsid w:val="00F20166"/>
    <w:rsid w:val="00F201B8"/>
    <w:rsid w:val="00F21764"/>
    <w:rsid w:val="00F21E18"/>
    <w:rsid w:val="00F23D0C"/>
    <w:rsid w:val="00F31128"/>
    <w:rsid w:val="00F3197E"/>
    <w:rsid w:val="00F35008"/>
    <w:rsid w:val="00F351E3"/>
    <w:rsid w:val="00F37048"/>
    <w:rsid w:val="00F4004D"/>
    <w:rsid w:val="00F41840"/>
    <w:rsid w:val="00F424DA"/>
    <w:rsid w:val="00F45035"/>
    <w:rsid w:val="00F45A7D"/>
    <w:rsid w:val="00F46BC3"/>
    <w:rsid w:val="00F471BA"/>
    <w:rsid w:val="00F47E34"/>
    <w:rsid w:val="00F504E3"/>
    <w:rsid w:val="00F508AC"/>
    <w:rsid w:val="00F52BC2"/>
    <w:rsid w:val="00F547D7"/>
    <w:rsid w:val="00F555D7"/>
    <w:rsid w:val="00F5602A"/>
    <w:rsid w:val="00F56918"/>
    <w:rsid w:val="00F635DB"/>
    <w:rsid w:val="00F639A4"/>
    <w:rsid w:val="00F64BCF"/>
    <w:rsid w:val="00F64E87"/>
    <w:rsid w:val="00F65E57"/>
    <w:rsid w:val="00F7308B"/>
    <w:rsid w:val="00F738A6"/>
    <w:rsid w:val="00F73955"/>
    <w:rsid w:val="00F74619"/>
    <w:rsid w:val="00F76A23"/>
    <w:rsid w:val="00F805C0"/>
    <w:rsid w:val="00F829D8"/>
    <w:rsid w:val="00F834A5"/>
    <w:rsid w:val="00F84F01"/>
    <w:rsid w:val="00F85CF0"/>
    <w:rsid w:val="00F8612F"/>
    <w:rsid w:val="00F86F21"/>
    <w:rsid w:val="00F905BF"/>
    <w:rsid w:val="00F934CD"/>
    <w:rsid w:val="00F94C7F"/>
    <w:rsid w:val="00F95FCB"/>
    <w:rsid w:val="00F96E0E"/>
    <w:rsid w:val="00F96EFF"/>
    <w:rsid w:val="00FA2D84"/>
    <w:rsid w:val="00FA3629"/>
    <w:rsid w:val="00FA4E78"/>
    <w:rsid w:val="00FA5D5A"/>
    <w:rsid w:val="00FA62C2"/>
    <w:rsid w:val="00FA6CF2"/>
    <w:rsid w:val="00FB3FB9"/>
    <w:rsid w:val="00FB4364"/>
    <w:rsid w:val="00FB4909"/>
    <w:rsid w:val="00FB5604"/>
    <w:rsid w:val="00FB5AAD"/>
    <w:rsid w:val="00FC38A3"/>
    <w:rsid w:val="00FC4E5B"/>
    <w:rsid w:val="00FC563E"/>
    <w:rsid w:val="00FD0051"/>
    <w:rsid w:val="00FD2374"/>
    <w:rsid w:val="00FD4F35"/>
    <w:rsid w:val="00FD5413"/>
    <w:rsid w:val="00FE08ED"/>
    <w:rsid w:val="00FE105E"/>
    <w:rsid w:val="00FE1302"/>
    <w:rsid w:val="00FE139D"/>
    <w:rsid w:val="00FE2DFF"/>
    <w:rsid w:val="00FE35CF"/>
    <w:rsid w:val="00FE3E69"/>
    <w:rsid w:val="00FE41C0"/>
    <w:rsid w:val="00FE4327"/>
    <w:rsid w:val="00FE5682"/>
    <w:rsid w:val="00FE6728"/>
    <w:rsid w:val="00FF0281"/>
    <w:rsid w:val="00FF2470"/>
    <w:rsid w:val="00FF4B6F"/>
    <w:rsid w:val="00FF637C"/>
    <w:rsid w:val="00FF6839"/>
    <w:rsid w:val="00FF72CE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07AF30"/>
  <w15:docId w15:val="{F1FCB601-6051-4313-827C-85A656FB4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5D37"/>
    <w:pPr>
      <w:overflowPunct w:val="0"/>
      <w:autoSpaceDE w:val="0"/>
      <w:autoSpaceDN w:val="0"/>
      <w:adjustRightInd w:val="0"/>
      <w:spacing w:after="0" w:line="240" w:lineRule="auto"/>
      <w:ind w:firstLine="706"/>
      <w:jc w:val="both"/>
      <w:textAlignment w:val="baseline"/>
    </w:pPr>
    <w:rPr>
      <w:rFonts w:ascii="Arial" w:eastAsia="Times New Roman" w:hAnsi="Arial" w:cs="Times New Roman"/>
      <w:sz w:val="24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E074FB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846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0471D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F8612F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5">
    <w:name w:val="page number"/>
    <w:basedOn w:val="a0"/>
    <w:rsid w:val="00F8612F"/>
  </w:style>
  <w:style w:type="paragraph" w:styleId="a6">
    <w:name w:val="header"/>
    <w:basedOn w:val="a"/>
    <w:link w:val="a7"/>
    <w:uiPriority w:val="99"/>
    <w:rsid w:val="00F8612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paragraph" w:styleId="a8">
    <w:name w:val="List Paragraph"/>
    <w:basedOn w:val="a"/>
    <w:uiPriority w:val="34"/>
    <w:qFormat/>
    <w:rsid w:val="00F8612F"/>
    <w:pPr>
      <w:overflowPunct/>
      <w:autoSpaceDE/>
      <w:autoSpaceDN/>
      <w:adjustRightInd/>
      <w:spacing w:after="200" w:line="276" w:lineRule="auto"/>
      <w:ind w:left="720" w:firstLine="0"/>
      <w:contextualSpacing/>
      <w:jc w:val="left"/>
      <w:textAlignment w:val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Title-01">
    <w:name w:val="Title-01"/>
    <w:basedOn w:val="a"/>
    <w:uiPriority w:val="99"/>
    <w:rsid w:val="00F8612F"/>
    <w:pPr>
      <w:widowControl w:val="0"/>
      <w:overflowPunct/>
      <w:spacing w:before="340" w:line="260" w:lineRule="atLeast"/>
      <w:ind w:firstLine="0"/>
      <w:jc w:val="left"/>
      <w:textAlignment w:val="auto"/>
    </w:pPr>
    <w:rPr>
      <w:rFonts w:ascii="HeliosCond" w:hAnsi="HeliosCond" w:cs="HeliosCond"/>
      <w:b/>
      <w:bCs/>
      <w:color w:val="000000"/>
      <w:szCs w:val="24"/>
    </w:rPr>
  </w:style>
  <w:style w:type="paragraph" w:customStyle="1" w:styleId="Authors">
    <w:name w:val="Authors"/>
    <w:basedOn w:val="a9"/>
    <w:rsid w:val="00F8612F"/>
    <w:pPr>
      <w:widowControl w:val="0"/>
      <w:suppressAutoHyphens/>
      <w:overflowPunct/>
      <w:spacing w:before="57" w:after="113" w:line="232" w:lineRule="atLeast"/>
      <w:ind w:firstLine="0"/>
      <w:jc w:val="left"/>
      <w:textAlignment w:val="auto"/>
    </w:pPr>
    <w:rPr>
      <w:rFonts w:ascii="Calibri" w:hAnsi="Calibri"/>
      <w:i/>
      <w:iCs/>
      <w:sz w:val="20"/>
      <w:lang w:val="x-none" w:eastAsia="x-none"/>
    </w:rPr>
  </w:style>
  <w:style w:type="paragraph" w:styleId="a9">
    <w:name w:val="Body Text"/>
    <w:basedOn w:val="a"/>
    <w:link w:val="aa"/>
    <w:unhideWhenUsed/>
    <w:rsid w:val="00F8612F"/>
    <w:pPr>
      <w:spacing w:after="120"/>
    </w:pPr>
  </w:style>
  <w:style w:type="character" w:customStyle="1" w:styleId="aa">
    <w:name w:val="Основной текст Знак"/>
    <w:basedOn w:val="a0"/>
    <w:link w:val="a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b">
    <w:name w:val="annotation reference"/>
    <w:basedOn w:val="a0"/>
    <w:uiPriority w:val="99"/>
    <w:semiHidden/>
    <w:unhideWhenUsed/>
    <w:rsid w:val="007F5798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F5798"/>
    <w:rPr>
      <w:sz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7F5798"/>
    <w:rPr>
      <w:rFonts w:ascii="Arial" w:eastAsia="Times New Roman" w:hAnsi="Arial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F5798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7F5798"/>
    <w:rPr>
      <w:rFonts w:ascii="Arial" w:eastAsia="Times New Roman" w:hAnsi="Arial" w:cs="Times New Roman"/>
      <w:b/>
      <w:bCs/>
      <w:sz w:val="20"/>
      <w:szCs w:val="20"/>
      <w:lang w:eastAsia="ru-RU"/>
    </w:rPr>
  </w:style>
  <w:style w:type="paragraph" w:styleId="af0">
    <w:name w:val="Balloon Text"/>
    <w:basedOn w:val="a"/>
    <w:link w:val="af1"/>
    <w:uiPriority w:val="99"/>
    <w:semiHidden/>
    <w:unhideWhenUsed/>
    <w:rsid w:val="007F5798"/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7F5798"/>
    <w:rPr>
      <w:rFonts w:ascii="Segoe UI" w:eastAsia="Times New Roman" w:hAnsi="Segoe UI" w:cs="Segoe UI"/>
      <w:sz w:val="18"/>
      <w:szCs w:val="18"/>
      <w:lang w:eastAsia="ru-RU"/>
    </w:rPr>
  </w:style>
  <w:style w:type="table" w:styleId="af2">
    <w:name w:val="Table Grid"/>
    <w:basedOn w:val="a1"/>
    <w:uiPriority w:val="59"/>
    <w:rsid w:val="0014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auiue">
    <w:name w:val="Iau?iue"/>
    <w:rsid w:val="00E074FB"/>
    <w:pPr>
      <w:spacing w:after="0" w:line="240" w:lineRule="auto"/>
    </w:pPr>
    <w:rPr>
      <w:rFonts w:ascii="Times New Roman" w:eastAsia="Arial" w:hAnsi="Times New Roman" w:cs="Times New Roman"/>
      <w:sz w:val="20"/>
      <w:szCs w:val="20"/>
      <w:lang w:val="en-US" w:eastAsia="ru-RU"/>
    </w:rPr>
  </w:style>
  <w:style w:type="character" w:customStyle="1" w:styleId="10">
    <w:name w:val="Заголовок 1 Знак"/>
    <w:basedOn w:val="a0"/>
    <w:link w:val="1"/>
    <w:uiPriority w:val="9"/>
    <w:rsid w:val="00E074FB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f3">
    <w:name w:val="TOC Heading"/>
    <w:basedOn w:val="1"/>
    <w:next w:val="a"/>
    <w:uiPriority w:val="39"/>
    <w:unhideWhenUsed/>
    <w:qFormat/>
    <w:rsid w:val="00E074FB"/>
    <w:pPr>
      <w:overflowPunct/>
      <w:autoSpaceDE/>
      <w:autoSpaceDN/>
      <w:adjustRightInd/>
      <w:spacing w:line="259" w:lineRule="auto"/>
      <w:ind w:firstLine="0"/>
      <w:jc w:val="left"/>
      <w:textAlignment w:val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B4139A"/>
    <w:pPr>
      <w:tabs>
        <w:tab w:val="right" w:leader="dot" w:pos="9639"/>
      </w:tabs>
      <w:spacing w:before="120" w:after="220"/>
      <w:ind w:left="426" w:right="282" w:hanging="426"/>
      <w:jc w:val="left"/>
    </w:pPr>
  </w:style>
  <w:style w:type="character" w:styleId="af4">
    <w:name w:val="Hyperlink"/>
    <w:basedOn w:val="a0"/>
    <w:uiPriority w:val="99"/>
    <w:unhideWhenUsed/>
    <w:rsid w:val="006F7206"/>
    <w:rPr>
      <w:color w:val="0000FF" w:themeColor="hyperlink"/>
      <w:u w:val="single"/>
    </w:rPr>
  </w:style>
  <w:style w:type="paragraph" w:styleId="af5">
    <w:name w:val="Normal (Web)"/>
    <w:basedOn w:val="a"/>
    <w:uiPriority w:val="99"/>
    <w:semiHidden/>
    <w:unhideWhenUsed/>
    <w:rsid w:val="00BE0558"/>
    <w:pPr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rFonts w:ascii="Times New Roman" w:hAnsi="Times New Roman"/>
      <w:szCs w:val="24"/>
    </w:rPr>
  </w:style>
  <w:style w:type="paragraph" w:styleId="af6">
    <w:name w:val="Body Text Indent"/>
    <w:basedOn w:val="a"/>
    <w:link w:val="af7"/>
    <w:uiPriority w:val="99"/>
    <w:semiHidden/>
    <w:unhideWhenUsed/>
    <w:rsid w:val="0003067E"/>
    <w:pPr>
      <w:spacing w:after="120"/>
      <w:ind w:left="283"/>
    </w:pPr>
  </w:style>
  <w:style w:type="character" w:customStyle="1" w:styleId="af7">
    <w:name w:val="Основной текст с отступом Знак"/>
    <w:basedOn w:val="a0"/>
    <w:link w:val="af6"/>
    <w:uiPriority w:val="99"/>
    <w:semiHidden/>
    <w:rsid w:val="0003067E"/>
    <w:rPr>
      <w:rFonts w:ascii="Arial" w:eastAsia="Times New Roman" w:hAnsi="Arial" w:cs="Times New Roman"/>
      <w:sz w:val="24"/>
      <w:szCs w:val="20"/>
      <w:lang w:eastAsia="ru-RU"/>
    </w:rPr>
  </w:style>
  <w:style w:type="paragraph" w:styleId="21">
    <w:name w:val="Body Text Indent 2"/>
    <w:basedOn w:val="a"/>
    <w:link w:val="22"/>
    <w:uiPriority w:val="99"/>
    <w:semiHidden/>
    <w:unhideWhenUsed/>
    <w:rsid w:val="0003067E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3067E"/>
    <w:rPr>
      <w:rFonts w:ascii="Arial" w:eastAsia="Times New Roman" w:hAnsi="Arial" w:cs="Times New Roman"/>
      <w:sz w:val="24"/>
      <w:szCs w:val="20"/>
      <w:lang w:eastAsia="ru-RU"/>
    </w:rPr>
  </w:style>
  <w:style w:type="paragraph" w:styleId="af8">
    <w:name w:val="No Spacing"/>
    <w:uiPriority w:val="1"/>
    <w:qFormat/>
    <w:rsid w:val="006A45B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A876D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DA12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ind w:firstLine="0"/>
      <w:jc w:val="left"/>
      <w:textAlignment w:val="auto"/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A1256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rtejustify">
    <w:name w:val="rtejustify"/>
    <w:basedOn w:val="a"/>
    <w:rsid w:val="00611B3C"/>
    <w:pPr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rFonts w:ascii="Times New Roman" w:hAnsi="Times New Roman"/>
      <w:szCs w:val="24"/>
    </w:rPr>
  </w:style>
  <w:style w:type="paragraph" w:customStyle="1" w:styleId="h3">
    <w:name w:val="h3"/>
    <w:basedOn w:val="a"/>
    <w:rsid w:val="006A6F70"/>
    <w:pPr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rFonts w:ascii="Times New Roman" w:hAnsi="Times New Roman"/>
      <w:szCs w:val="24"/>
    </w:rPr>
  </w:style>
  <w:style w:type="paragraph" w:customStyle="1" w:styleId="Default">
    <w:name w:val="Default"/>
    <w:rsid w:val="005626E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f9">
    <w:name w:val="footnote text"/>
    <w:basedOn w:val="a"/>
    <w:link w:val="afa"/>
    <w:rsid w:val="005626EB"/>
    <w:pPr>
      <w:overflowPunct/>
      <w:autoSpaceDE/>
      <w:autoSpaceDN/>
      <w:adjustRightInd/>
      <w:ind w:firstLine="0"/>
      <w:jc w:val="left"/>
      <w:textAlignment w:val="auto"/>
    </w:pPr>
    <w:rPr>
      <w:rFonts w:ascii="Times New Roman" w:hAnsi="Times New Roman"/>
      <w:sz w:val="20"/>
    </w:rPr>
  </w:style>
  <w:style w:type="character" w:customStyle="1" w:styleId="afa">
    <w:name w:val="Текст сноски Знак"/>
    <w:basedOn w:val="a0"/>
    <w:link w:val="af9"/>
    <w:rsid w:val="005626EB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b">
    <w:name w:val="footnote reference"/>
    <w:rsid w:val="005626EB"/>
    <w:rPr>
      <w:vertAlign w:val="superscript"/>
    </w:rPr>
  </w:style>
  <w:style w:type="character" w:customStyle="1" w:styleId="30">
    <w:name w:val="Заголовок 3 Знак"/>
    <w:basedOn w:val="a0"/>
    <w:link w:val="3"/>
    <w:uiPriority w:val="9"/>
    <w:rsid w:val="000471D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character" w:styleId="afc">
    <w:name w:val="Emphasis"/>
    <w:basedOn w:val="a0"/>
    <w:uiPriority w:val="20"/>
    <w:qFormat/>
    <w:rsid w:val="00686A4F"/>
    <w:rPr>
      <w:i/>
      <w:iCs/>
    </w:rPr>
  </w:style>
  <w:style w:type="character" w:customStyle="1" w:styleId="20">
    <w:name w:val="Заголовок 2 Знак"/>
    <w:basedOn w:val="a0"/>
    <w:link w:val="2"/>
    <w:uiPriority w:val="9"/>
    <w:semiHidden/>
    <w:rsid w:val="0078463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ru-RU"/>
    </w:rPr>
  </w:style>
  <w:style w:type="character" w:styleId="afd">
    <w:name w:val="Strong"/>
    <w:basedOn w:val="a0"/>
    <w:uiPriority w:val="22"/>
    <w:qFormat/>
    <w:rsid w:val="0078463B"/>
    <w:rPr>
      <w:b/>
      <w:bCs/>
    </w:rPr>
  </w:style>
  <w:style w:type="table" w:customStyle="1" w:styleId="13">
    <w:name w:val="Сетка таблицы1"/>
    <w:basedOn w:val="a1"/>
    <w:next w:val="af2"/>
    <w:uiPriority w:val="59"/>
    <w:rsid w:val="00AD5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1">
    <w:name w:val="toc 3"/>
    <w:basedOn w:val="a"/>
    <w:next w:val="a"/>
    <w:autoRedefine/>
    <w:uiPriority w:val="39"/>
    <w:unhideWhenUsed/>
    <w:rsid w:val="0036215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6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6281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0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887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4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64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1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37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11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132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5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53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92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01412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294544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00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647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1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30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8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797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5739A6-458A-4E13-BBF0-1C5BE7F6B9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алентина Дмитриевна Демчегло 122238</dc:creator>
  <cp:lastModifiedBy>МИТЕВА ЛЮДМИЛА ДИМИТРОВНА</cp:lastModifiedBy>
  <cp:revision>3</cp:revision>
  <cp:lastPrinted>2021-04-28T07:53:00Z</cp:lastPrinted>
  <dcterms:created xsi:type="dcterms:W3CDTF">2021-06-01T19:29:00Z</dcterms:created>
  <dcterms:modified xsi:type="dcterms:W3CDTF">2021-06-01T19:30:00Z</dcterms:modified>
</cp:coreProperties>
</file>